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524D2" w14:textId="0C179ADB" w:rsidR="00B64253" w:rsidRPr="00153284" w:rsidRDefault="00B64253" w:rsidP="00B64253">
      <w:pPr>
        <w:jc w:val="center"/>
        <w:rPr>
          <w:rFonts w:ascii="Times New Roman" w:eastAsia="標楷體" w:hAnsi="Times New Roman" w:cs="Times New Roman"/>
          <w:b/>
          <w:szCs w:val="24"/>
          <w:lang w:eastAsia="zh-CN"/>
        </w:rPr>
      </w:pPr>
      <w:bookmarkStart w:id="0" w:name="OLE_LINK52"/>
      <w:bookmarkStart w:id="1" w:name="OLE_LINK53"/>
      <w:bookmarkStart w:id="2" w:name="OLE_LINK44"/>
      <w:bookmarkStart w:id="3" w:name="OLE_LINK51"/>
      <w:bookmarkStart w:id="4" w:name="OLE_LINK69"/>
      <w:r w:rsidRPr="00153284">
        <w:rPr>
          <w:rFonts w:ascii="Times New Roman" w:eastAsia="標楷體" w:hAnsi="Times New Roman" w:cs="Times New Roman"/>
          <w:b/>
          <w:sz w:val="32"/>
          <w:szCs w:val="32"/>
        </w:rPr>
        <w:t>1</w:t>
      </w:r>
      <w:r w:rsidR="000F4325">
        <w:rPr>
          <w:rFonts w:ascii="Times New Roman" w:eastAsia="標楷體" w:hAnsi="Times New Roman" w:cs="Times New Roman"/>
          <w:b/>
          <w:sz w:val="32"/>
          <w:szCs w:val="32"/>
        </w:rPr>
        <w:t>10</w:t>
      </w:r>
      <w:r w:rsidRPr="00153284">
        <w:rPr>
          <w:rFonts w:ascii="Times New Roman" w:eastAsia="標楷體" w:hAnsi="Times New Roman" w:cs="Times New Roman"/>
          <w:b/>
          <w:sz w:val="32"/>
          <w:szCs w:val="32"/>
        </w:rPr>
        <w:t xml:space="preserve">02 </w:t>
      </w:r>
      <w:r w:rsidRPr="00153284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>CPP Midterm Exam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674"/>
      </w:tblGrid>
      <w:tr w:rsidR="006260AE" w:rsidRPr="00153284" w14:paraId="71B27F0B" w14:textId="77777777" w:rsidTr="001E5CAE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24CC5F29" w:rsidR="00366280" w:rsidRPr="00153284" w:rsidRDefault="00540C76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bookmarkStart w:id="5" w:name="OLE_LINK33"/>
            <w:bookmarkStart w:id="6" w:name="OLE_LINK34"/>
            <w:bookmarkStart w:id="7" w:name="OLE_LINK47"/>
            <w:bookmarkStart w:id="8" w:name="OLE_LINK3"/>
            <w:bookmarkEnd w:id="0"/>
            <w:bookmarkEnd w:id="1"/>
            <w:bookmarkEnd w:id="2"/>
            <w:bookmarkEnd w:id="3"/>
            <w:bookmarkEnd w:id="4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Contributor</w:t>
            </w:r>
            <w:bookmarkEnd w:id="5"/>
            <w:bookmarkEnd w:id="6"/>
            <w:bookmarkEnd w:id="7"/>
            <w:bookmarkEnd w:id="8"/>
            <w:r w:rsidR="006260AE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r w:rsidR="00811F8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Pei-Ru Wang</w:t>
            </w:r>
          </w:p>
        </w:tc>
      </w:tr>
      <w:tr w:rsidR="00F56927" w:rsidRPr="00153284" w14:paraId="01F646B8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49C89312" w:rsidR="00F56927" w:rsidRPr="00153284" w:rsidRDefault="00540C76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9" w:name="OLE_LINK35"/>
            <w:bookmarkStart w:id="10" w:name="OLE_LINK36"/>
            <w:bookmarkStart w:id="11" w:name="OLE_LINK4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Subject</w:t>
            </w:r>
            <w:bookmarkEnd w:id="9"/>
            <w:bookmarkEnd w:id="10"/>
            <w:bookmarkEnd w:id="11"/>
            <w:r w:rsidR="00F56927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3677F4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Tactical role-playing game</w:t>
            </w:r>
            <w:r w:rsidR="003677F4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3677F4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(</w:t>
            </w:r>
            <w:r w:rsidR="00811F8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TRPG</w:t>
            </w:r>
            <w:r w:rsidR="003677F4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)</w:t>
            </w:r>
          </w:p>
        </w:tc>
      </w:tr>
      <w:tr w:rsidR="00584261" w:rsidRPr="00153284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364D898E" w:rsidR="00584261" w:rsidRPr="00153284" w:rsidRDefault="00540C76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12" w:name="OLE_LINK37"/>
            <w:bookmarkStart w:id="13" w:name="OLE_LINK38"/>
            <w:bookmarkStart w:id="14" w:name="OLE_LINK48"/>
            <w:bookmarkStart w:id="15" w:name="OLE_LINK7"/>
            <w:bookmarkStart w:id="16" w:name="OLE_LINK10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Main testing concept</w:t>
            </w:r>
            <w:bookmarkEnd w:id="12"/>
            <w:bookmarkEnd w:id="13"/>
            <w:bookmarkEnd w:id="14"/>
            <w:bookmarkEnd w:id="15"/>
            <w:bookmarkEnd w:id="16"/>
            <w:r w:rsidR="00584261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153284" w14:paraId="2003DA16" w14:textId="77777777" w:rsidTr="00287EB1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153284" w14:paraId="618F1679" w14:textId="77777777" w:rsidTr="00287EB1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64899CEA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bookmarkStart w:id="17" w:name="OLE_LINK5"/>
                  <w:bookmarkStart w:id="18" w:name="OLE_LINK6"/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bookmarkEnd w:id="17"/>
                  <w:bookmarkEnd w:id="18"/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024B8E1E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252ABC0B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5D22A22F" w14:textId="5023BCDF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03ACA58B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74F5E9B6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1913E57A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07F3E633" w:rsidR="00584261" w:rsidRPr="00153284" w:rsidRDefault="00A86D20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0D17C95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INHERITANCE</w:t>
                  </w:r>
                </w:p>
                <w:p w14:paraId="757ED948" w14:textId="5AC47B43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171A1336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45D422" w14:textId="77777777" w:rsidR="00584261" w:rsidRPr="00153284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49E7ED80" w14:textId="77777777" w:rsidR="00584261" w:rsidRPr="00153284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381F39E9" w14:textId="77777777" w:rsidR="00584261" w:rsidRPr="00153284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F5218E" w14:paraId="0D4B7DDD" w14:textId="77777777" w:rsidTr="009422E0">
        <w:trPr>
          <w:trHeight w:val="7361"/>
        </w:trPr>
        <w:tc>
          <w:tcPr>
            <w:tcW w:w="5000" w:type="pct"/>
          </w:tcPr>
          <w:p w14:paraId="0D59D4BF" w14:textId="21B284BD" w:rsidR="006B3B82" w:rsidRPr="00153284" w:rsidRDefault="00540C76" w:rsidP="00A86D20">
            <w:pPr>
              <w:rPr>
                <w:rFonts w:ascii="Times New Roman" w:hAnsi="Times New Roman" w:cs="Times New Roman"/>
              </w:rPr>
            </w:pPr>
            <w:bookmarkStart w:id="19" w:name="OLE_LINK39"/>
            <w:bookmarkStart w:id="20" w:name="OLE_LINK40"/>
            <w:bookmarkStart w:id="21" w:name="OLE_LINK49"/>
            <w:bookmarkStart w:id="22" w:name="OLE_LINK11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Description</w:t>
            </w:r>
            <w:bookmarkEnd w:id="19"/>
            <w:bookmarkEnd w:id="20"/>
            <w:bookmarkEnd w:id="21"/>
            <w:bookmarkEnd w:id="22"/>
            <w:r w:rsidR="00F268C7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4A4DA9" w:rsidRPr="00153284">
              <w:rPr>
                <w:rFonts w:ascii="Times New Roman" w:hAnsi="Times New Roman" w:cs="Times New Roman"/>
              </w:rPr>
              <w:t xml:space="preserve"> </w:t>
            </w:r>
          </w:p>
          <w:p w14:paraId="5C7C1DF6" w14:textId="7D0E07AA" w:rsidR="0030481E" w:rsidRPr="00153284" w:rsidRDefault="00153284" w:rsidP="0030481E">
            <w:pPr>
              <w:rPr>
                <w:rFonts w:ascii="Times New Roman" w:hAnsi="Times New Roman" w:cs="Times New Roman"/>
              </w:rPr>
            </w:pPr>
            <w:bookmarkStart w:id="23" w:name="OLE_LINK29"/>
            <w:bookmarkStart w:id="24" w:name="OLE_LINK30"/>
            <w:r w:rsidRPr="00153284">
              <w:rPr>
                <w:rFonts w:ascii="Times New Roman" w:hAnsi="Times New Roman" w:cs="Times New Roman"/>
              </w:rPr>
              <w:t xml:space="preserve">Please design a game where the player is imprisoned on an island full of monsters and the player needs to fight against these monsters until the player kills all of </w:t>
            </w:r>
            <w:r w:rsidR="001178FF">
              <w:rPr>
                <w:rFonts w:ascii="Times New Roman" w:hAnsi="Times New Roman" w:cs="Times New Roman"/>
              </w:rPr>
              <w:t>monsters</w:t>
            </w:r>
            <w:r w:rsidRPr="00153284">
              <w:rPr>
                <w:rFonts w:ascii="Times New Roman" w:hAnsi="Times New Roman" w:cs="Times New Roman"/>
              </w:rPr>
              <w:t xml:space="preserve"> to gain victory</w:t>
            </w:r>
            <w:r w:rsidR="00D04BAF" w:rsidRPr="00153284">
              <w:rPr>
                <w:rFonts w:ascii="Times New Roman" w:hAnsi="Times New Roman" w:cs="Times New Roman"/>
              </w:rPr>
              <w:t>.</w:t>
            </w:r>
          </w:p>
          <w:p w14:paraId="3B2DF76A" w14:textId="55561FF4" w:rsidR="00C45392" w:rsidRPr="00153284" w:rsidRDefault="008D0C7F" w:rsidP="0030481E">
            <w:pPr>
              <w:rPr>
                <w:rFonts w:ascii="Times New Roman" w:hAnsi="Times New Roman" w:cs="Times New Roman"/>
              </w:rPr>
            </w:pPr>
            <w:r w:rsidRPr="00153284">
              <w:rPr>
                <w:rFonts w:ascii="Times New Roman" w:hAnsi="Times New Roman" w:cs="Times New Roman"/>
              </w:rPr>
              <w:t>Each character</w:t>
            </w:r>
            <w:r w:rsidR="0030481E" w:rsidRPr="00153284">
              <w:rPr>
                <w:rFonts w:ascii="Times New Roman" w:hAnsi="Times New Roman" w:cs="Times New Roman"/>
              </w:rPr>
              <w:t xml:space="preserve"> ha</w:t>
            </w:r>
            <w:r w:rsidRPr="00153284">
              <w:rPr>
                <w:rFonts w:ascii="Times New Roman" w:hAnsi="Times New Roman" w:cs="Times New Roman"/>
              </w:rPr>
              <w:t>s</w:t>
            </w:r>
            <w:r w:rsidR="0030481E" w:rsidRPr="00153284">
              <w:rPr>
                <w:rFonts w:ascii="Times New Roman" w:hAnsi="Times New Roman" w:cs="Times New Roman"/>
              </w:rPr>
              <w:t xml:space="preserve"> three </w:t>
            </w:r>
            <w:r w:rsidR="00627C91" w:rsidRPr="00153284">
              <w:rPr>
                <w:rFonts w:ascii="Times New Roman" w:hAnsi="Times New Roman" w:cs="Times New Roman"/>
              </w:rPr>
              <w:t>attributes</w:t>
            </w:r>
            <w:r w:rsidR="0030481E" w:rsidRPr="00153284">
              <w:rPr>
                <w:rFonts w:ascii="Times New Roman" w:hAnsi="Times New Roman" w:cs="Times New Roman"/>
              </w:rPr>
              <w:t xml:space="preserve">: </w:t>
            </w:r>
            <w:r w:rsidR="0030481E" w:rsidRPr="00153284">
              <w:rPr>
                <w:rFonts w:ascii="Times New Roman" w:hAnsi="Times New Roman" w:cs="Times New Roman"/>
                <w:b/>
                <w:bCs/>
              </w:rPr>
              <w:t>hp</w:t>
            </w:r>
            <w:r w:rsidR="0030481E" w:rsidRPr="00153284">
              <w:rPr>
                <w:rFonts w:ascii="Times New Roman" w:hAnsi="Times New Roman" w:cs="Times New Roman"/>
              </w:rPr>
              <w:t xml:space="preserve">, </w:t>
            </w:r>
            <w:r w:rsidR="0030481E" w:rsidRPr="00153284">
              <w:rPr>
                <w:rFonts w:ascii="Times New Roman" w:hAnsi="Times New Roman" w:cs="Times New Roman"/>
                <w:b/>
                <w:bCs/>
              </w:rPr>
              <w:t>attack</w:t>
            </w:r>
            <w:r w:rsidR="0030481E" w:rsidRPr="00153284">
              <w:rPr>
                <w:rFonts w:ascii="Times New Roman" w:hAnsi="Times New Roman" w:cs="Times New Roman"/>
              </w:rPr>
              <w:t xml:space="preserve">, and </w:t>
            </w:r>
            <w:r w:rsidR="0030481E" w:rsidRPr="00153284">
              <w:rPr>
                <w:rFonts w:ascii="Times New Roman" w:hAnsi="Times New Roman" w:cs="Times New Roman"/>
                <w:b/>
                <w:bCs/>
              </w:rPr>
              <w:t>defense</w:t>
            </w:r>
            <w:r w:rsidR="0030481E" w:rsidRPr="00153284">
              <w:rPr>
                <w:rFonts w:ascii="Times New Roman" w:hAnsi="Times New Roman" w:cs="Times New Roman"/>
              </w:rPr>
              <w:t xml:space="preserve">. If the </w:t>
            </w:r>
            <w:r w:rsidR="0030481E" w:rsidRPr="00153284">
              <w:rPr>
                <w:rFonts w:ascii="Times New Roman" w:hAnsi="Times New Roman" w:cs="Times New Roman"/>
                <w:b/>
                <w:bCs/>
              </w:rPr>
              <w:t>hp</w:t>
            </w:r>
            <w:r w:rsidR="0030481E" w:rsidRPr="00153284">
              <w:rPr>
                <w:rFonts w:ascii="Times New Roman" w:hAnsi="Times New Roman" w:cs="Times New Roman"/>
              </w:rPr>
              <w:t xml:space="preserve"> is less than or equal to 0, the character will die</w:t>
            </w:r>
            <w:r w:rsidR="00C45392" w:rsidRPr="00153284">
              <w:rPr>
                <w:rFonts w:ascii="Times New Roman" w:hAnsi="Times New Roman" w:cs="Times New Roman"/>
              </w:rPr>
              <w:t>.</w:t>
            </w:r>
            <w:r w:rsidR="0030481E" w:rsidRPr="00153284">
              <w:rPr>
                <w:rFonts w:ascii="Times New Roman" w:hAnsi="Times New Roman" w:cs="Times New Roman"/>
              </w:rPr>
              <w:t xml:space="preserve"> </w:t>
            </w:r>
            <w:r w:rsidR="00C45392" w:rsidRPr="00153284">
              <w:rPr>
                <w:rFonts w:ascii="Times New Roman" w:hAnsi="Times New Roman" w:cs="Times New Roman"/>
              </w:rPr>
              <w:t>T</w:t>
            </w:r>
            <w:r w:rsidR="0030481E" w:rsidRPr="00153284">
              <w:rPr>
                <w:rFonts w:ascii="Times New Roman" w:hAnsi="Times New Roman" w:cs="Times New Roman"/>
              </w:rPr>
              <w:t xml:space="preserve">he attack value of each character equals </w:t>
            </w:r>
            <w:r w:rsidR="00C45392" w:rsidRPr="00153284">
              <w:rPr>
                <w:rFonts w:ascii="Times New Roman" w:hAnsi="Times New Roman" w:cs="Times New Roman"/>
                <w:lang w:eastAsia="zh-CN"/>
              </w:rPr>
              <w:t xml:space="preserve">the </w:t>
            </w:r>
            <w:r w:rsidR="0030481E" w:rsidRPr="00153284">
              <w:rPr>
                <w:rFonts w:ascii="Times New Roman" w:hAnsi="Times New Roman" w:cs="Times New Roman"/>
                <w:b/>
                <w:bCs/>
                <w:lang w:eastAsia="zh-CN"/>
              </w:rPr>
              <w:t>a</w:t>
            </w:r>
            <w:r w:rsidR="0030481E" w:rsidRPr="00153284">
              <w:rPr>
                <w:rFonts w:ascii="Times New Roman" w:hAnsi="Times New Roman" w:cs="Times New Roman"/>
                <w:b/>
                <w:bCs/>
              </w:rPr>
              <w:t>ttack</w:t>
            </w:r>
            <w:r w:rsidR="0030481E" w:rsidRPr="00153284">
              <w:rPr>
                <w:rFonts w:ascii="Times New Roman" w:hAnsi="Times New Roman" w:cs="Times New Roman"/>
              </w:rPr>
              <w:t xml:space="preserve"> minus </w:t>
            </w:r>
            <w:r w:rsidR="00C45392" w:rsidRPr="00153284">
              <w:rPr>
                <w:rFonts w:ascii="Times New Roman" w:hAnsi="Times New Roman" w:cs="Times New Roman"/>
                <w:lang w:eastAsia="zh-CN"/>
              </w:rPr>
              <w:t xml:space="preserve">the enemy’s </w:t>
            </w:r>
            <w:r w:rsidR="0030481E" w:rsidRPr="00153284">
              <w:rPr>
                <w:rFonts w:ascii="Times New Roman" w:hAnsi="Times New Roman" w:cs="Times New Roman"/>
                <w:b/>
                <w:bCs/>
              </w:rPr>
              <w:t>defense</w:t>
            </w:r>
            <w:r w:rsidR="00C76523" w:rsidRPr="00C76523">
              <w:rPr>
                <w:rFonts w:ascii="Times New Roman" w:hAnsi="Times New Roman" w:cs="Times New Roman"/>
              </w:rPr>
              <w:t xml:space="preserve"> </w:t>
            </w:r>
            <w:r w:rsidR="00C76523" w:rsidRPr="00C76523">
              <w:rPr>
                <w:rFonts w:ascii="Times New Roman" w:hAnsi="Times New Roman" w:cs="Times New Roman" w:hint="eastAsia"/>
                <w:lang w:eastAsia="zh-CN"/>
              </w:rPr>
              <w:t>(</w:t>
            </w:r>
            <w:r w:rsidR="00C76523" w:rsidRPr="00C76523">
              <w:rPr>
                <w:rFonts w:ascii="Times New Roman" w:hAnsi="Times New Roman" w:cs="Times New Roman"/>
                <w:lang w:eastAsia="zh-CN"/>
              </w:rPr>
              <w:t>If the calculated attack value is less than 0, the enemy will not be harmed</w:t>
            </w:r>
            <w:r w:rsidR="00C76523" w:rsidRPr="00C76523">
              <w:rPr>
                <w:rFonts w:ascii="Times New Roman" w:hAnsi="Times New Roman" w:cs="Times New Roman" w:hint="eastAsia"/>
                <w:lang w:eastAsia="zh-CN"/>
              </w:rPr>
              <w:t>)</w:t>
            </w:r>
            <w:r w:rsidR="0030481E" w:rsidRPr="00153284">
              <w:rPr>
                <w:rFonts w:ascii="Times New Roman" w:hAnsi="Times New Roman" w:cs="Times New Roman"/>
              </w:rPr>
              <w:t xml:space="preserve">. </w:t>
            </w:r>
            <w:r w:rsidR="00C45392" w:rsidRPr="00153284">
              <w:rPr>
                <w:rFonts w:ascii="Times New Roman" w:hAnsi="Times New Roman" w:cs="Times New Roman"/>
                <w:lang w:eastAsia="zh-CN"/>
              </w:rPr>
              <w:t xml:space="preserve">For equality, only one </w:t>
            </w:r>
            <w:r w:rsidR="00DE3033" w:rsidRPr="00153284">
              <w:rPr>
                <w:rFonts w:ascii="Times New Roman" w:hAnsi="Times New Roman" w:cs="Times New Roman"/>
                <w:lang w:eastAsia="zh-CN"/>
              </w:rPr>
              <w:t>monster will fight</w:t>
            </w:r>
            <w:r w:rsidR="00A165B9" w:rsidRPr="00153284">
              <w:rPr>
                <w:rFonts w:ascii="Times New Roman" w:hAnsi="Times New Roman" w:cs="Times New Roman"/>
                <w:lang w:eastAsia="zh-CN"/>
              </w:rPr>
              <w:t xml:space="preserve"> </w:t>
            </w:r>
            <w:r w:rsidR="00153284" w:rsidRPr="00153284">
              <w:rPr>
                <w:rFonts w:ascii="Times New Roman" w:hAnsi="Times New Roman" w:cs="Times New Roman"/>
                <w:lang w:eastAsia="zh-CN"/>
              </w:rPr>
              <w:t xml:space="preserve">the player </w:t>
            </w:r>
            <w:r w:rsidR="00A165B9" w:rsidRPr="00153284">
              <w:rPr>
                <w:rFonts w:ascii="Times New Roman" w:hAnsi="Times New Roman" w:cs="Times New Roman"/>
                <w:lang w:eastAsia="zh-CN"/>
              </w:rPr>
              <w:t xml:space="preserve">in each round. </w:t>
            </w:r>
            <w:r w:rsidR="00153284" w:rsidRPr="00153284">
              <w:rPr>
                <w:rFonts w:ascii="Times New Roman" w:hAnsi="Times New Roman" w:cs="Times New Roman"/>
                <w:lang w:eastAsia="zh-CN"/>
              </w:rPr>
              <w:t xml:space="preserve">The player’s </w:t>
            </w:r>
            <w:r w:rsidR="006C5EB7" w:rsidRPr="00153284">
              <w:rPr>
                <w:rFonts w:ascii="Times New Roman" w:hAnsi="Times New Roman" w:cs="Times New Roman"/>
                <w:lang w:eastAsia="zh-CN"/>
              </w:rPr>
              <w:t>hp will not recover after e</w:t>
            </w:r>
            <w:r w:rsidR="00DE3033" w:rsidRPr="00153284">
              <w:rPr>
                <w:rFonts w:ascii="Times New Roman" w:hAnsi="Times New Roman" w:cs="Times New Roman"/>
                <w:lang w:eastAsia="zh-CN"/>
              </w:rPr>
              <w:t xml:space="preserve">ach round, </w:t>
            </w:r>
            <w:r w:rsidR="00A165B9" w:rsidRPr="00153284">
              <w:rPr>
                <w:rFonts w:ascii="Times New Roman" w:hAnsi="Times New Roman" w:cs="Times New Roman"/>
                <w:lang w:eastAsia="zh-CN"/>
              </w:rPr>
              <w:t xml:space="preserve">and </w:t>
            </w:r>
            <w:r w:rsidR="00153284" w:rsidRPr="00153284">
              <w:rPr>
                <w:rFonts w:ascii="Times New Roman" w:hAnsi="Times New Roman" w:cs="Times New Roman"/>
                <w:lang w:eastAsia="zh-CN"/>
              </w:rPr>
              <w:t xml:space="preserve">he/she </w:t>
            </w:r>
            <w:r w:rsidR="00DE3033" w:rsidRPr="00153284">
              <w:rPr>
                <w:rFonts w:ascii="Times New Roman" w:hAnsi="Times New Roman" w:cs="Times New Roman"/>
                <w:lang w:eastAsia="zh-CN"/>
              </w:rPr>
              <w:t xml:space="preserve">need to fight </w:t>
            </w:r>
            <w:r w:rsidR="006C5EB7" w:rsidRPr="00153284">
              <w:rPr>
                <w:rFonts w:ascii="Times New Roman" w:hAnsi="Times New Roman" w:cs="Times New Roman"/>
                <w:lang w:eastAsia="zh-CN"/>
              </w:rPr>
              <w:t>the m</w:t>
            </w:r>
            <w:r w:rsidR="00DE3033" w:rsidRPr="00153284">
              <w:rPr>
                <w:rFonts w:ascii="Times New Roman" w:hAnsi="Times New Roman" w:cs="Times New Roman"/>
                <w:lang w:eastAsia="zh-CN"/>
              </w:rPr>
              <w:t>onster</w:t>
            </w:r>
            <w:r w:rsidR="00A165B9" w:rsidRPr="00153284">
              <w:rPr>
                <w:rFonts w:ascii="Times New Roman" w:hAnsi="Times New Roman" w:cs="Times New Roman"/>
                <w:lang w:eastAsia="zh-CN"/>
              </w:rPr>
              <w:t>s</w:t>
            </w:r>
            <w:r w:rsidR="00DE3033" w:rsidRPr="00153284">
              <w:rPr>
                <w:rFonts w:ascii="Times New Roman" w:hAnsi="Times New Roman" w:cs="Times New Roman"/>
                <w:lang w:eastAsia="zh-CN"/>
              </w:rPr>
              <w:t xml:space="preserve"> one by one until all </w:t>
            </w:r>
            <w:r w:rsidR="006C5EB7" w:rsidRPr="00153284">
              <w:rPr>
                <w:rFonts w:ascii="Times New Roman" w:hAnsi="Times New Roman" w:cs="Times New Roman"/>
                <w:lang w:eastAsia="zh-CN"/>
              </w:rPr>
              <w:t>monster</w:t>
            </w:r>
            <w:r w:rsidR="00DE3033" w:rsidRPr="00153284">
              <w:rPr>
                <w:rFonts w:ascii="Times New Roman" w:hAnsi="Times New Roman" w:cs="Times New Roman"/>
                <w:lang w:eastAsia="zh-CN"/>
              </w:rPr>
              <w:t>s</w:t>
            </w:r>
            <w:r w:rsidR="006C5EB7" w:rsidRPr="00153284">
              <w:rPr>
                <w:rFonts w:ascii="Times New Roman" w:hAnsi="Times New Roman" w:cs="Times New Roman"/>
                <w:lang w:eastAsia="zh-CN"/>
              </w:rPr>
              <w:t xml:space="preserve"> die or </w:t>
            </w:r>
            <w:r w:rsidR="00153284" w:rsidRPr="00153284">
              <w:rPr>
                <w:rFonts w:ascii="Times New Roman" w:hAnsi="Times New Roman" w:cs="Times New Roman"/>
                <w:lang w:eastAsia="zh-CN"/>
              </w:rPr>
              <w:t xml:space="preserve">he/she </w:t>
            </w:r>
            <w:r w:rsidR="006C5EB7" w:rsidRPr="00153284">
              <w:rPr>
                <w:rFonts w:ascii="Times New Roman" w:hAnsi="Times New Roman" w:cs="Times New Roman"/>
                <w:lang w:eastAsia="zh-CN"/>
              </w:rPr>
              <w:t>die.</w:t>
            </w:r>
            <w:r w:rsidR="00C45392" w:rsidRPr="00153284">
              <w:rPr>
                <w:rFonts w:ascii="Times New Roman" w:hAnsi="Times New Roman" w:cs="Times New Roman"/>
                <w:lang w:eastAsia="zh-CN"/>
              </w:rPr>
              <w:t xml:space="preserve"> </w:t>
            </w:r>
            <w:r w:rsidR="0030481E" w:rsidRPr="00153284">
              <w:rPr>
                <w:rFonts w:ascii="Times New Roman" w:hAnsi="Times New Roman" w:cs="Times New Roman"/>
              </w:rPr>
              <w:t xml:space="preserve">During the battle, </w:t>
            </w:r>
            <w:r w:rsidR="00153284" w:rsidRPr="00153284">
              <w:rPr>
                <w:rFonts w:ascii="Times New Roman" w:hAnsi="Times New Roman" w:cs="Times New Roman"/>
              </w:rPr>
              <w:t xml:space="preserve">the player </w:t>
            </w:r>
            <w:r w:rsidR="006C5EB7" w:rsidRPr="00153284">
              <w:rPr>
                <w:rFonts w:ascii="Times New Roman" w:hAnsi="Times New Roman" w:cs="Times New Roman"/>
              </w:rPr>
              <w:t>and the monster</w:t>
            </w:r>
            <w:r w:rsidR="0030481E" w:rsidRPr="00153284">
              <w:rPr>
                <w:rFonts w:ascii="Times New Roman" w:hAnsi="Times New Roman" w:cs="Times New Roman"/>
              </w:rPr>
              <w:t xml:space="preserve"> take turns to attack</w:t>
            </w:r>
            <w:r w:rsidR="006C5EB7" w:rsidRPr="00153284">
              <w:rPr>
                <w:rFonts w:ascii="Times New Roman" w:hAnsi="Times New Roman" w:cs="Times New Roman"/>
              </w:rPr>
              <w:t xml:space="preserve"> until one side is killed</w:t>
            </w:r>
            <w:r w:rsidR="0030481E" w:rsidRPr="00153284">
              <w:rPr>
                <w:rFonts w:ascii="Times New Roman" w:hAnsi="Times New Roman" w:cs="Times New Roman"/>
              </w:rPr>
              <w:t>.</w:t>
            </w:r>
          </w:p>
          <w:bookmarkEnd w:id="23"/>
          <w:bookmarkEnd w:id="24"/>
          <w:p w14:paraId="42009904" w14:textId="138EADDE" w:rsidR="0060111C" w:rsidRPr="00153284" w:rsidRDefault="0060111C" w:rsidP="002819E6">
            <w:pPr>
              <w:snapToGrid w:val="0"/>
              <w:ind w:left="629" w:hangingChars="262" w:hanging="629"/>
              <w:rPr>
                <w:rFonts w:ascii="Times New Roman" w:eastAsia="標楷體" w:hAnsi="Times New Roman" w:cs="Times New Roman"/>
                <w:color w:val="000000"/>
              </w:rPr>
            </w:pPr>
          </w:p>
          <w:p w14:paraId="434CB277" w14:textId="6456EF34" w:rsidR="009422E0" w:rsidRPr="00153284" w:rsidRDefault="00540C76" w:rsidP="009422E0">
            <w:pPr>
              <w:snapToGrid w:val="0"/>
              <w:ind w:left="734" w:hangingChars="262" w:hanging="734"/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25" w:name="OLE_LINK12"/>
            <w:bookmarkStart w:id="26" w:name="OLE_LINK13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bookmarkEnd w:id="25"/>
            <w:bookmarkEnd w:id="26"/>
            <w:r w:rsidR="009422E0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299E856E" w14:textId="76B17827" w:rsidR="0030481E" w:rsidRPr="00153284" w:rsidRDefault="0030481E" w:rsidP="008D0C7F">
            <w:pPr>
              <w:rPr>
                <w:rFonts w:ascii="Times New Roman" w:hAnsi="Times New Roman" w:cs="Times New Roman"/>
              </w:rPr>
            </w:pPr>
            <w:bookmarkStart w:id="27" w:name="OLE_LINK27"/>
            <w:bookmarkStart w:id="28" w:name="OLE_LINK28"/>
            <w:bookmarkStart w:id="29" w:name="OLE_LINK31"/>
            <w:bookmarkStart w:id="30" w:name="OLE_LINK32"/>
            <w:r w:rsidRPr="00153284">
              <w:rPr>
                <w:rFonts w:ascii="Times New Roman" w:hAnsi="Times New Roman" w:cs="Times New Roman"/>
              </w:rPr>
              <w:t>The first line</w:t>
            </w:r>
            <w:r w:rsidR="008360C8" w:rsidRPr="00153284">
              <w:rPr>
                <w:rFonts w:ascii="Times New Roman" w:hAnsi="Times New Roman" w:cs="Times New Roman"/>
              </w:rPr>
              <w:t xml:space="preserve"> has three integers to</w:t>
            </w:r>
            <w:r w:rsidRPr="00153284">
              <w:rPr>
                <w:rFonts w:ascii="Times New Roman" w:hAnsi="Times New Roman" w:cs="Times New Roman"/>
              </w:rPr>
              <w:t xml:space="preserve"> </w:t>
            </w:r>
            <w:r w:rsidR="008360C8" w:rsidRPr="00153284">
              <w:rPr>
                <w:rFonts w:ascii="Times New Roman" w:hAnsi="Times New Roman" w:cs="Times New Roman"/>
              </w:rPr>
              <w:t xml:space="preserve">list out </w:t>
            </w:r>
            <w:r w:rsidRPr="00153284">
              <w:rPr>
                <w:rFonts w:ascii="Times New Roman" w:hAnsi="Times New Roman" w:cs="Times New Roman"/>
              </w:rPr>
              <w:t xml:space="preserve">the </w:t>
            </w:r>
            <w:r w:rsidR="00064B61" w:rsidRPr="00153284">
              <w:rPr>
                <w:rFonts w:ascii="Times New Roman" w:hAnsi="Times New Roman" w:cs="Times New Roman"/>
              </w:rPr>
              <w:t xml:space="preserve">attributes </w:t>
            </w:r>
            <w:r w:rsidR="008360C8" w:rsidRPr="00153284">
              <w:rPr>
                <w:rFonts w:ascii="Times New Roman" w:hAnsi="Times New Roman" w:cs="Times New Roman"/>
              </w:rPr>
              <w:t>of the hero</w:t>
            </w:r>
            <w:r w:rsidR="00A165B9" w:rsidRPr="00153284">
              <w:rPr>
                <w:rFonts w:ascii="Times New Roman" w:hAnsi="Times New Roman" w:cs="Times New Roman"/>
              </w:rPr>
              <w:t>,</w:t>
            </w:r>
            <w:r w:rsidRPr="00153284">
              <w:rPr>
                <w:rFonts w:ascii="Times New Roman" w:hAnsi="Times New Roman" w:cs="Times New Roman"/>
              </w:rPr>
              <w:t xml:space="preserve"> and </w:t>
            </w:r>
            <w:r w:rsidR="008360C8" w:rsidRPr="00153284">
              <w:rPr>
                <w:rFonts w:ascii="Times New Roman" w:hAnsi="Times New Roman" w:cs="Times New Roman"/>
              </w:rPr>
              <w:t xml:space="preserve">all the following other lines also have three integers to list out the attributes of </w:t>
            </w:r>
            <w:r w:rsidR="008D0C7F" w:rsidRPr="00153284">
              <w:rPr>
                <w:rFonts w:ascii="Times New Roman" w:hAnsi="Times New Roman" w:cs="Times New Roman"/>
              </w:rPr>
              <w:t>monsters.</w:t>
            </w:r>
          </w:p>
          <w:p w14:paraId="65FBC5D0" w14:textId="77777777" w:rsidR="00064B61" w:rsidRPr="00153284" w:rsidRDefault="00064B61" w:rsidP="008D0C7F">
            <w:pPr>
              <w:rPr>
                <w:rFonts w:ascii="Times New Roman" w:hAnsi="Times New Roman" w:cs="Times New Roman"/>
              </w:rPr>
            </w:pPr>
            <w:r w:rsidRPr="00153284">
              <w:rPr>
                <w:rFonts w:ascii="Times New Roman" w:hAnsi="Times New Roman" w:cs="Times New Roman"/>
              </w:rPr>
              <w:t xml:space="preserve">Note that </w:t>
            </w:r>
          </w:p>
          <w:p w14:paraId="0FD300C4" w14:textId="6D5E7CDF" w:rsidR="00C45392" w:rsidRPr="00153284" w:rsidRDefault="00064B61" w:rsidP="0045570C">
            <w:pPr>
              <w:pStyle w:val="a8"/>
              <w:numPr>
                <w:ilvl w:val="0"/>
                <w:numId w:val="25"/>
              </w:numPr>
              <w:ind w:leftChars="0"/>
              <w:rPr>
                <w:rFonts w:ascii="Times New Roman" w:hAnsi="Times New Roman" w:cs="Times New Roman"/>
              </w:rPr>
            </w:pPr>
            <w:r w:rsidRPr="00153284">
              <w:rPr>
                <w:rFonts w:ascii="Times New Roman" w:hAnsi="Times New Roman" w:cs="Times New Roman"/>
              </w:rPr>
              <w:t>E</w:t>
            </w:r>
            <w:r w:rsidR="00C45392" w:rsidRPr="00153284">
              <w:rPr>
                <w:rFonts w:ascii="Times New Roman" w:hAnsi="Times New Roman" w:cs="Times New Roman"/>
              </w:rPr>
              <w:t xml:space="preserve">ach line contains three integers: </w:t>
            </w:r>
            <w:r w:rsidR="00C45392" w:rsidRPr="00153284">
              <w:rPr>
                <w:rFonts w:ascii="Times New Roman" w:hAnsi="Times New Roman" w:cs="Times New Roman"/>
                <w:b/>
                <w:bCs/>
              </w:rPr>
              <w:t>hp</w:t>
            </w:r>
            <w:r w:rsidR="00C45392" w:rsidRPr="00153284">
              <w:rPr>
                <w:rFonts w:ascii="Times New Roman" w:hAnsi="Times New Roman" w:cs="Times New Roman"/>
              </w:rPr>
              <w:t xml:space="preserve">, </w:t>
            </w:r>
            <w:r w:rsidR="00C45392" w:rsidRPr="00153284">
              <w:rPr>
                <w:rFonts w:ascii="Times New Roman" w:hAnsi="Times New Roman" w:cs="Times New Roman"/>
                <w:b/>
                <w:bCs/>
              </w:rPr>
              <w:t>attack</w:t>
            </w:r>
            <w:r w:rsidR="00C45392" w:rsidRPr="00153284">
              <w:rPr>
                <w:rFonts w:ascii="Times New Roman" w:hAnsi="Times New Roman" w:cs="Times New Roman"/>
              </w:rPr>
              <w:t xml:space="preserve">, and </w:t>
            </w:r>
            <w:r w:rsidR="00C45392" w:rsidRPr="00153284">
              <w:rPr>
                <w:rFonts w:ascii="Times New Roman" w:hAnsi="Times New Roman" w:cs="Times New Roman"/>
                <w:b/>
                <w:bCs/>
              </w:rPr>
              <w:t>defense</w:t>
            </w:r>
            <w:r w:rsidR="00C45392" w:rsidRPr="00153284">
              <w:rPr>
                <w:rFonts w:ascii="Times New Roman" w:hAnsi="Times New Roman" w:cs="Times New Roman"/>
              </w:rPr>
              <w:t>.</w:t>
            </w:r>
          </w:p>
          <w:bookmarkEnd w:id="27"/>
          <w:bookmarkEnd w:id="28"/>
          <w:p w14:paraId="147E6FF2" w14:textId="1402FF0F" w:rsidR="00064B61" w:rsidRPr="00153284" w:rsidRDefault="006C5EB7" w:rsidP="0045570C">
            <w:pPr>
              <w:pStyle w:val="a8"/>
              <w:numPr>
                <w:ilvl w:val="0"/>
                <w:numId w:val="25"/>
              </w:numPr>
              <w:ind w:leftChars="0"/>
              <w:rPr>
                <w:rFonts w:ascii="Times New Roman" w:hAnsi="Times New Roman" w:cs="Times New Roman"/>
                <w:lang w:eastAsia="zh-CN"/>
              </w:rPr>
            </w:pPr>
            <w:r w:rsidRPr="00F5218E">
              <w:rPr>
                <w:rFonts w:ascii="Times New Roman" w:hAnsi="Times New Roman" w:cs="Times New Roman"/>
              </w:rPr>
              <w:t>Fight</w:t>
            </w:r>
            <w:r w:rsidR="00064B61" w:rsidRPr="00F5218E">
              <w:rPr>
                <w:rFonts w:ascii="Times New Roman" w:hAnsi="Times New Roman" w:cs="Times New Roman"/>
              </w:rPr>
              <w:t>ing</w:t>
            </w:r>
            <w:r w:rsidR="00C45392" w:rsidRPr="00F5218E">
              <w:rPr>
                <w:rFonts w:ascii="Times New Roman" w:hAnsi="Times New Roman" w:cs="Times New Roman"/>
              </w:rPr>
              <w:t xml:space="preserve"> sequen</w:t>
            </w:r>
            <w:r w:rsidR="00064B61" w:rsidRPr="00F5218E">
              <w:rPr>
                <w:rFonts w:ascii="Times New Roman" w:hAnsi="Times New Roman" w:cs="Times New Roman"/>
              </w:rPr>
              <w:t xml:space="preserve">ce is defined by </w:t>
            </w:r>
            <w:r w:rsidR="00A165B9" w:rsidRPr="00F5218E">
              <w:rPr>
                <w:rFonts w:ascii="Times New Roman" w:hAnsi="Times New Roman" w:cs="Times New Roman"/>
              </w:rPr>
              <w:t xml:space="preserve">the input order of </w:t>
            </w:r>
            <w:r w:rsidRPr="00F5218E">
              <w:rPr>
                <w:rFonts w:ascii="Times New Roman" w:hAnsi="Times New Roman" w:cs="Times New Roman"/>
              </w:rPr>
              <w:t>monster</w:t>
            </w:r>
            <w:r w:rsidR="00064B61" w:rsidRPr="00F5218E">
              <w:rPr>
                <w:rFonts w:ascii="Times New Roman" w:hAnsi="Times New Roman" w:cs="Times New Roman"/>
              </w:rPr>
              <w:t xml:space="preserve"> enemies</w:t>
            </w:r>
            <w:r w:rsidRPr="00F5218E">
              <w:rPr>
                <w:rFonts w:ascii="Times New Roman" w:hAnsi="Times New Roman" w:cs="Times New Roman"/>
              </w:rPr>
              <w:t>.</w:t>
            </w:r>
          </w:p>
          <w:p w14:paraId="7F2E3E66" w14:textId="580755A9" w:rsidR="006C5EB7" w:rsidRPr="00153284" w:rsidRDefault="00A165B9" w:rsidP="0045570C">
            <w:pPr>
              <w:pStyle w:val="a8"/>
              <w:numPr>
                <w:ilvl w:val="0"/>
                <w:numId w:val="25"/>
              </w:numPr>
              <w:ind w:leftChars="0"/>
              <w:rPr>
                <w:rFonts w:ascii="Times New Roman" w:hAnsi="Times New Roman" w:cs="Times New Roman"/>
                <w:lang w:eastAsia="zh-CN"/>
              </w:rPr>
            </w:pPr>
            <w:r w:rsidRPr="00153284">
              <w:rPr>
                <w:rFonts w:ascii="Times New Roman" w:hAnsi="Times New Roman" w:cs="Times New Roman"/>
                <w:lang w:eastAsia="zh-CN"/>
              </w:rPr>
              <w:t>The p</w:t>
            </w:r>
            <w:r w:rsidR="006C5EB7" w:rsidRPr="00153284">
              <w:rPr>
                <w:rFonts w:ascii="Times New Roman" w:hAnsi="Times New Roman" w:cs="Times New Roman"/>
                <w:lang w:eastAsia="zh-CN"/>
              </w:rPr>
              <w:t>layer attack</w:t>
            </w:r>
            <w:r w:rsidR="00D67685" w:rsidRPr="00F5218E">
              <w:rPr>
                <w:rFonts w:ascii="Times New Roman" w:hAnsi="Times New Roman" w:cs="Times New Roman"/>
                <w:lang w:eastAsia="zh-CN"/>
              </w:rPr>
              <w:t>s</w:t>
            </w:r>
            <w:r w:rsidR="006C5EB7" w:rsidRPr="00153284">
              <w:rPr>
                <w:rFonts w:ascii="Times New Roman" w:hAnsi="Times New Roman" w:cs="Times New Roman"/>
                <w:lang w:eastAsia="zh-CN"/>
              </w:rPr>
              <w:t xml:space="preserve"> first in each round.</w:t>
            </w:r>
          </w:p>
          <w:bookmarkEnd w:id="29"/>
          <w:bookmarkEnd w:id="30"/>
          <w:p w14:paraId="590C1D31" w14:textId="1AAE41F1" w:rsidR="00C45392" w:rsidRDefault="00C45392" w:rsidP="00C45392">
            <w:pPr>
              <w:rPr>
                <w:rFonts w:ascii="Times New Roman" w:hAnsi="Times New Roman" w:cs="Times New Roman"/>
              </w:rPr>
            </w:pPr>
          </w:p>
          <w:p w14:paraId="2A247226" w14:textId="366C9ABF" w:rsidR="00AB183C" w:rsidRPr="00153284" w:rsidRDefault="00AB183C" w:rsidP="00C45392">
            <w:pPr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 w:hint="eastAsia"/>
                <w:lang w:eastAsia="zh-CN"/>
              </w:rPr>
              <w:t>*</w:t>
            </w:r>
            <w:r>
              <w:rPr>
                <w:rFonts w:ascii="Times New Roman" w:hAnsi="Times New Roman" w:cs="Times New Roman"/>
                <w:lang w:eastAsia="zh-CN"/>
              </w:rPr>
              <w:t xml:space="preserve">* </w:t>
            </w:r>
            <w:bookmarkStart w:id="31" w:name="OLE_LINK9"/>
            <w:bookmarkStart w:id="32" w:name="OLE_LINK19"/>
            <w:bookmarkStart w:id="33" w:name="OLE_LINK20"/>
            <w:bookmarkStart w:id="34" w:name="OLE_LINK23"/>
            <w:bookmarkStart w:id="35" w:name="OLE_LINK24"/>
            <w:r w:rsidR="00955B8C">
              <w:rPr>
                <w:rFonts w:ascii="Times New Roman" w:hAnsi="Times New Roman" w:cs="Times New Roman"/>
                <w:lang w:eastAsia="zh-CN"/>
              </w:rPr>
              <w:t xml:space="preserve">The number of monsters is variable, </w:t>
            </w:r>
            <w:r w:rsidR="00955B8C">
              <w:rPr>
                <w:rFonts w:ascii="Times New Roman" w:hAnsi="Times New Roman" w:cs="Times New Roman" w:hint="eastAsia"/>
                <w:lang w:eastAsia="zh-CN"/>
              </w:rPr>
              <w:t>keep</w:t>
            </w:r>
            <w:r w:rsidR="00955B8C">
              <w:rPr>
                <w:rFonts w:ascii="Times New Roman" w:hAnsi="Times New Roman" w:cs="Times New Roman"/>
                <w:lang w:eastAsia="zh-CN"/>
              </w:rPr>
              <w:t xml:space="preserve"> reading inputs until EOF is read</w:t>
            </w:r>
            <w:r w:rsidR="00955B8C">
              <w:rPr>
                <w:rFonts w:ascii="Times New Roman" w:hAnsi="Times New Roman" w:cs="Times New Roman" w:hint="eastAsia"/>
                <w:lang w:eastAsia="zh-CN"/>
              </w:rPr>
              <w:t>.</w:t>
            </w:r>
            <w:bookmarkEnd w:id="31"/>
            <w:bookmarkEnd w:id="32"/>
            <w:bookmarkEnd w:id="33"/>
            <w:bookmarkEnd w:id="34"/>
            <w:bookmarkEnd w:id="35"/>
          </w:p>
          <w:p w14:paraId="6CC34F90" w14:textId="1C2D8E06" w:rsidR="00153284" w:rsidRPr="00153284" w:rsidRDefault="00153284" w:rsidP="00C45392">
            <w:pPr>
              <w:rPr>
                <w:rFonts w:ascii="Times New Roman" w:hAnsi="Times New Roman" w:cs="Times New Roman"/>
                <w:lang w:eastAsia="zh-CN"/>
              </w:rPr>
            </w:pPr>
            <w:r w:rsidRPr="00F5218E">
              <w:rPr>
                <w:rFonts w:ascii="Times New Roman" w:hAnsi="Times New Roman" w:cs="Times New Roman"/>
                <w:lang w:eastAsia="zh-CN"/>
              </w:rPr>
              <w:t>*</w:t>
            </w:r>
            <w:r w:rsidRPr="00153284">
              <w:rPr>
                <w:rFonts w:ascii="Times New Roman" w:hAnsi="Times New Roman" w:cs="Times New Roman"/>
                <w:lang w:eastAsia="zh-CN"/>
              </w:rPr>
              <w:t xml:space="preserve">* </w:t>
            </w:r>
            <w:r w:rsidR="00F5218E" w:rsidRPr="00F5218E">
              <w:rPr>
                <w:rFonts w:ascii="Times New Roman" w:hAnsi="Times New Roman" w:cs="Times New Roman"/>
                <w:lang w:eastAsia="zh-CN"/>
              </w:rPr>
              <w:t>The input parameters will all be legal and you won't need to do an</w:t>
            </w:r>
            <w:r w:rsidR="00AB183C">
              <w:rPr>
                <w:rFonts w:ascii="Times New Roman" w:hAnsi="Times New Roman" w:cs="Times New Roman" w:hint="eastAsia"/>
                <w:lang w:eastAsia="zh-CN"/>
              </w:rPr>
              <w:t>y</w:t>
            </w:r>
            <w:r w:rsidR="00F5218E" w:rsidRPr="00F5218E">
              <w:rPr>
                <w:rFonts w:ascii="Times New Roman" w:hAnsi="Times New Roman" w:cs="Times New Roman"/>
                <w:lang w:eastAsia="zh-CN"/>
              </w:rPr>
              <w:t xml:space="preserve"> error check on the input</w:t>
            </w:r>
            <w:r w:rsidR="00F5218E">
              <w:rPr>
                <w:rFonts w:ascii="Times New Roman" w:hAnsi="Times New Roman" w:cs="Times New Roman" w:hint="eastAsia"/>
                <w:lang w:eastAsia="zh-CN"/>
              </w:rPr>
              <w:t>.</w:t>
            </w:r>
            <w:r w:rsidRPr="00153284">
              <w:rPr>
                <w:rFonts w:ascii="Times New Roman" w:hAnsi="Times New Roman" w:cs="Times New Roman"/>
                <w:lang w:eastAsia="zh-CN"/>
              </w:rPr>
              <w:t xml:space="preserve"> </w:t>
            </w:r>
          </w:p>
          <w:p w14:paraId="266E1D08" w14:textId="133E1B52" w:rsidR="009422E0" w:rsidRPr="00153284" w:rsidRDefault="00540C76" w:rsidP="00C45392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36" w:name="OLE_LINK14"/>
            <w:bookmarkStart w:id="37" w:name="OLE_LINK15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bookmarkEnd w:id="36"/>
            <w:bookmarkEnd w:id="37"/>
            <w:r w:rsidR="009422E0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695C9046" w14:textId="4F11C922" w:rsidR="009422E0" w:rsidRPr="00153284" w:rsidRDefault="00F5218E" w:rsidP="008360C8">
            <w:pPr>
              <w:pStyle w:val="a8"/>
              <w:numPr>
                <w:ilvl w:val="0"/>
                <w:numId w:val="26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bookmarkStart w:id="38" w:name="OLE_LINK79"/>
            <w:bookmarkStart w:id="39" w:name="OLE_LINK80"/>
            <w:bookmarkStart w:id="40" w:name="OLE_LINK77"/>
            <w:bookmarkStart w:id="41" w:name="OLE_LINK78"/>
            <w:r>
              <w:rPr>
                <w:rFonts w:ascii="Times New Roman" w:eastAsia="標楷體" w:hAnsi="Times New Roman" w:cs="Times New Roman" w:hint="eastAsia"/>
                <w:color w:val="000000"/>
                <w:lang w:eastAsia="zh-CN"/>
              </w:rPr>
              <w:t>At</w:t>
            </w:r>
            <w:r>
              <w:rPr>
                <w:rFonts w:ascii="Times New Roman" w:eastAsia="標楷體" w:hAnsi="Times New Roman" w:cs="Times New Roman"/>
                <w:color w:val="000000"/>
                <w:lang w:eastAsia="zh-CN"/>
              </w:rPr>
              <w:t xml:space="preserve"> the end of each round, p</w:t>
            </w:r>
            <w:r w:rsidRPr="00153284">
              <w:rPr>
                <w:rFonts w:ascii="Times New Roman" w:eastAsia="標楷體" w:hAnsi="Times New Roman" w:cs="Times New Roman"/>
                <w:color w:val="000000"/>
              </w:rPr>
              <w:t>lease output the status of the player and fighting monster by listing the hp of</w:t>
            </w:r>
            <w:r w:rsidR="001178FF">
              <w:rPr>
                <w:rFonts w:ascii="Times New Roman" w:eastAsia="標楷體" w:hAnsi="Times New Roman" w:cs="Times New Roman"/>
                <w:color w:val="000000"/>
              </w:rPr>
              <w:t xml:space="preserve"> them</w:t>
            </w:r>
            <w:r w:rsidRPr="00153284">
              <w:rPr>
                <w:rFonts w:ascii="Times New Roman" w:eastAsia="標楷體" w:hAnsi="Times New Roman" w:cs="Times New Roman"/>
                <w:color w:val="000000"/>
                <w:lang w:eastAsia="zh-CN"/>
              </w:rPr>
              <w:t xml:space="preserve"> in the format of</w:t>
            </w:r>
            <w:bookmarkEnd w:id="38"/>
            <w:bookmarkEnd w:id="39"/>
            <w:r w:rsidRPr="00153284">
              <w:rPr>
                <w:rFonts w:ascii="Times New Roman" w:eastAsia="標楷體" w:hAnsi="Times New Roman" w:cs="Times New Roman"/>
                <w:color w:val="000000"/>
                <w:lang w:eastAsia="zh-CN"/>
              </w:rPr>
              <w:t xml:space="preserve"> </w:t>
            </w:r>
            <w:r w:rsidRPr="00153284">
              <w:rPr>
                <w:rFonts w:ascii="Times New Roman" w:eastAsia="標楷體" w:hAnsi="Times New Roman" w:cs="Times New Roman"/>
                <w:color w:val="000000"/>
              </w:rPr>
              <w:t>“Player: &lt;</w:t>
            </w:r>
            <w:proofErr w:type="spellStart"/>
            <w:r w:rsidRPr="00153284">
              <w:rPr>
                <w:rFonts w:ascii="Times New Roman" w:eastAsia="標楷體" w:hAnsi="Times New Roman" w:cs="Times New Roman"/>
                <w:b/>
                <w:color w:val="000000"/>
              </w:rPr>
              <w:t>p</w:t>
            </w:r>
            <w:r w:rsidRPr="00153284">
              <w:rPr>
                <w:rFonts w:ascii="Times New Roman" w:eastAsia="標楷體" w:hAnsi="Times New Roman" w:cs="Times New Roman"/>
                <w:b/>
                <w:color w:val="000000"/>
                <w:lang w:eastAsia="zh-CN"/>
              </w:rPr>
              <w:t>layer</w:t>
            </w:r>
            <w:r w:rsidRPr="00153284">
              <w:rPr>
                <w:rFonts w:ascii="Times New Roman" w:eastAsia="標楷體" w:hAnsi="Times New Roman" w:cs="Times New Roman"/>
                <w:b/>
                <w:color w:val="000000"/>
              </w:rPr>
              <w:t>_hp</w:t>
            </w:r>
            <w:proofErr w:type="spellEnd"/>
            <w:r w:rsidRPr="00153284">
              <w:rPr>
                <w:rFonts w:ascii="Times New Roman" w:eastAsia="標楷體" w:hAnsi="Times New Roman" w:cs="Times New Roman"/>
                <w:b/>
                <w:color w:val="000000"/>
              </w:rPr>
              <w:t>&gt;</w:t>
            </w:r>
            <w:r w:rsidRPr="00153284">
              <w:rPr>
                <w:rFonts w:ascii="Times New Roman" w:eastAsia="標楷體" w:hAnsi="Times New Roman" w:cs="Times New Roman"/>
                <w:color w:val="000000"/>
              </w:rPr>
              <w:t xml:space="preserve"> Enemy: &lt;</w:t>
            </w:r>
            <w:proofErr w:type="spellStart"/>
            <w:r w:rsidRPr="00153284">
              <w:rPr>
                <w:rFonts w:ascii="Times New Roman" w:eastAsia="標楷體" w:hAnsi="Times New Roman" w:cs="Times New Roman"/>
                <w:b/>
                <w:bCs/>
                <w:color w:val="000000"/>
                <w:lang w:eastAsia="zh-CN"/>
              </w:rPr>
              <w:t>monster</w:t>
            </w:r>
            <w:r w:rsidRPr="00153284">
              <w:rPr>
                <w:rFonts w:ascii="Times New Roman" w:eastAsia="標楷體" w:hAnsi="Times New Roman" w:cs="Times New Roman"/>
                <w:b/>
                <w:color w:val="000000"/>
              </w:rPr>
              <w:t>_hp</w:t>
            </w:r>
            <w:proofErr w:type="spellEnd"/>
            <w:r w:rsidRPr="00153284">
              <w:rPr>
                <w:rFonts w:ascii="Times New Roman" w:eastAsia="標楷體" w:hAnsi="Times New Roman" w:cs="Times New Roman"/>
                <w:b/>
                <w:color w:val="000000"/>
              </w:rPr>
              <w:t>&gt;</w:t>
            </w:r>
            <w:r w:rsidRPr="00153284">
              <w:rPr>
                <w:rFonts w:ascii="Times New Roman" w:eastAsia="標楷體" w:hAnsi="Times New Roman" w:cs="Times New Roman"/>
                <w:color w:val="000000"/>
              </w:rPr>
              <w:t>”.</w:t>
            </w:r>
            <w:bookmarkEnd w:id="40"/>
            <w:bookmarkEnd w:id="41"/>
          </w:p>
          <w:p w14:paraId="1F17BB80" w14:textId="15B77FC9" w:rsidR="009422E0" w:rsidRPr="00153284" w:rsidRDefault="008360C8" w:rsidP="001E3D36">
            <w:pPr>
              <w:pStyle w:val="a8"/>
              <w:numPr>
                <w:ilvl w:val="0"/>
                <w:numId w:val="26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153284">
              <w:rPr>
                <w:rFonts w:ascii="Times New Roman" w:eastAsia="標楷體" w:hAnsi="Times New Roman" w:cs="Times New Roman"/>
                <w:color w:val="000000"/>
              </w:rPr>
              <w:t xml:space="preserve">Please output each fighting result. While </w:t>
            </w:r>
            <w:r w:rsidR="009422E0" w:rsidRPr="00153284">
              <w:rPr>
                <w:rFonts w:ascii="Times New Roman" w:eastAsia="標楷體" w:hAnsi="Times New Roman" w:cs="Times New Roman"/>
                <w:kern w:val="0"/>
              </w:rPr>
              <w:t xml:space="preserve">the player </w:t>
            </w:r>
            <w:r w:rsidR="001E3D36" w:rsidRPr="00153284">
              <w:rPr>
                <w:rFonts w:ascii="Times New Roman" w:eastAsia="標楷體" w:hAnsi="Times New Roman" w:cs="Times New Roman"/>
                <w:kern w:val="0"/>
              </w:rPr>
              <w:t xml:space="preserve">kills </w:t>
            </w:r>
            <w:r w:rsidRPr="00153284">
              <w:rPr>
                <w:rFonts w:ascii="Times New Roman" w:eastAsia="標楷體" w:hAnsi="Times New Roman" w:cs="Times New Roman"/>
                <w:kern w:val="0"/>
              </w:rPr>
              <w:t xml:space="preserve">the fighting </w:t>
            </w:r>
            <w:r w:rsidR="001E3D36" w:rsidRPr="00153284">
              <w:rPr>
                <w:rFonts w:ascii="Times New Roman" w:eastAsia="標楷體" w:hAnsi="Times New Roman" w:cs="Times New Roman"/>
                <w:kern w:val="0"/>
              </w:rPr>
              <w:t>monster</w:t>
            </w:r>
            <w:r w:rsidR="009422E0" w:rsidRPr="00153284">
              <w:rPr>
                <w:rFonts w:ascii="Times New Roman" w:eastAsia="標楷體" w:hAnsi="Times New Roman" w:cs="Times New Roman"/>
                <w:kern w:val="0"/>
              </w:rPr>
              <w:t>,</w:t>
            </w:r>
            <w:r w:rsidR="001E3D36" w:rsidRPr="00153284">
              <w:rPr>
                <w:rFonts w:ascii="Times New Roman" w:eastAsia="標楷體" w:hAnsi="Times New Roman" w:cs="Times New Roman"/>
                <w:kern w:val="0"/>
              </w:rPr>
              <w:t xml:space="preserve"> </w:t>
            </w:r>
            <w:r w:rsidRPr="00153284">
              <w:rPr>
                <w:rFonts w:ascii="Times New Roman" w:eastAsia="標楷體" w:hAnsi="Times New Roman" w:cs="Times New Roman"/>
                <w:kern w:val="0"/>
              </w:rPr>
              <w:t xml:space="preserve">you should output </w:t>
            </w:r>
            <w:r w:rsidR="001E3D36" w:rsidRPr="00153284">
              <w:rPr>
                <w:rFonts w:ascii="Times New Roman" w:eastAsia="標楷體" w:hAnsi="Times New Roman" w:cs="Times New Roman"/>
                <w:kern w:val="0"/>
              </w:rPr>
              <w:t>“</w:t>
            </w:r>
            <w:r w:rsidR="001E3D36" w:rsidRPr="00153284">
              <w:rPr>
                <w:rFonts w:ascii="Times New Roman" w:eastAsia="標楷體" w:hAnsi="Times New Roman" w:cs="Times New Roman"/>
                <w:b/>
                <w:bCs/>
                <w:kern w:val="0"/>
              </w:rPr>
              <w:t>Player Win</w:t>
            </w:r>
            <w:r w:rsidR="001E3D36" w:rsidRPr="00153284">
              <w:rPr>
                <w:rFonts w:ascii="Times New Roman" w:eastAsia="標楷體" w:hAnsi="Times New Roman" w:cs="Times New Roman"/>
                <w:kern w:val="0"/>
              </w:rPr>
              <w:t>”</w:t>
            </w:r>
            <w:r w:rsidRPr="00153284">
              <w:rPr>
                <w:rFonts w:ascii="Times New Roman" w:eastAsia="標楷體" w:hAnsi="Times New Roman" w:cs="Times New Roman"/>
                <w:kern w:val="0"/>
              </w:rPr>
              <w:t>,</w:t>
            </w:r>
            <w:r w:rsidR="00A165B9" w:rsidRPr="00153284">
              <w:rPr>
                <w:rFonts w:ascii="Times New Roman" w:eastAsia="標楷體" w:hAnsi="Times New Roman" w:cs="Times New Roman"/>
                <w:kern w:val="0"/>
              </w:rPr>
              <w:t xml:space="preserve"> and </w:t>
            </w:r>
            <w:r w:rsidRPr="00153284">
              <w:rPr>
                <w:rFonts w:ascii="Times New Roman" w:eastAsia="標楷體" w:hAnsi="Times New Roman" w:cs="Times New Roman"/>
                <w:kern w:val="0"/>
              </w:rPr>
              <w:t xml:space="preserve">the game </w:t>
            </w:r>
            <w:r w:rsidR="00A165B9" w:rsidRPr="00153284">
              <w:rPr>
                <w:rFonts w:ascii="Times New Roman" w:eastAsia="標楷體" w:hAnsi="Times New Roman" w:cs="Times New Roman"/>
                <w:kern w:val="0"/>
              </w:rPr>
              <w:t>continue</w:t>
            </w:r>
            <w:r w:rsidRPr="00153284">
              <w:rPr>
                <w:rFonts w:ascii="Times New Roman" w:eastAsia="標楷體" w:hAnsi="Times New Roman" w:cs="Times New Roman"/>
                <w:kern w:val="0"/>
              </w:rPr>
              <w:t>s</w:t>
            </w:r>
            <w:r w:rsidR="00A165B9" w:rsidRPr="00153284">
              <w:rPr>
                <w:rFonts w:ascii="Times New Roman" w:eastAsia="標楷體" w:hAnsi="Times New Roman" w:cs="Times New Roman"/>
                <w:kern w:val="0"/>
              </w:rPr>
              <w:t xml:space="preserve"> to</w:t>
            </w:r>
            <w:r w:rsidRPr="00153284">
              <w:rPr>
                <w:rFonts w:ascii="Times New Roman" w:eastAsia="標楷體" w:hAnsi="Times New Roman" w:cs="Times New Roman"/>
                <w:kern w:val="0"/>
              </w:rPr>
              <w:t xml:space="preserve"> let the player fight against the next monster</w:t>
            </w:r>
            <w:r w:rsidR="00955B8C">
              <w:rPr>
                <w:rFonts w:ascii="Times New Roman" w:eastAsia="標楷體" w:hAnsi="Times New Roman" w:cs="Times New Roman"/>
                <w:kern w:val="0"/>
              </w:rPr>
              <w:t xml:space="preserve"> </w:t>
            </w:r>
            <w:r w:rsidR="00955B8C">
              <w:rPr>
                <w:rFonts w:ascii="Times New Roman" w:eastAsia="標楷體" w:hAnsi="Times New Roman" w:cs="Times New Roman"/>
                <w:kern w:val="0"/>
              </w:rPr>
              <w:lastRenderedPageBreak/>
              <w:t>until all the monsters are killed</w:t>
            </w:r>
            <w:r w:rsidRPr="00153284">
              <w:rPr>
                <w:rFonts w:ascii="Times New Roman" w:eastAsia="標楷體" w:hAnsi="Times New Roman" w:cs="Times New Roman"/>
                <w:kern w:val="0"/>
              </w:rPr>
              <w:t xml:space="preserve">. While the player loses, you should output </w:t>
            </w:r>
            <w:r w:rsidR="001E3D36" w:rsidRPr="00153284">
              <w:rPr>
                <w:rFonts w:ascii="Times New Roman" w:eastAsia="標楷體" w:hAnsi="Times New Roman" w:cs="Times New Roman"/>
                <w:kern w:val="0"/>
              </w:rPr>
              <w:t>“</w:t>
            </w:r>
            <w:r w:rsidR="001E3D36" w:rsidRPr="00153284">
              <w:rPr>
                <w:rFonts w:ascii="Times New Roman" w:eastAsia="標楷體" w:hAnsi="Times New Roman" w:cs="Times New Roman"/>
                <w:b/>
                <w:bCs/>
                <w:kern w:val="0"/>
              </w:rPr>
              <w:t>Player Dead</w:t>
            </w:r>
            <w:r w:rsidR="001E3D36" w:rsidRPr="00153284">
              <w:rPr>
                <w:rFonts w:ascii="Times New Roman" w:eastAsia="標楷體" w:hAnsi="Times New Roman" w:cs="Times New Roman"/>
                <w:kern w:val="0"/>
              </w:rPr>
              <w:t>”</w:t>
            </w:r>
            <w:r w:rsidRPr="00153284">
              <w:rPr>
                <w:rFonts w:ascii="Times New Roman" w:eastAsia="標楷體" w:hAnsi="Times New Roman" w:cs="Times New Roman"/>
                <w:kern w:val="0"/>
              </w:rPr>
              <w:t>,</w:t>
            </w:r>
            <w:r w:rsidR="001E3D36" w:rsidRPr="00153284">
              <w:rPr>
                <w:rFonts w:ascii="Times New Roman" w:eastAsia="標楷體" w:hAnsi="Times New Roman" w:cs="Times New Roman"/>
                <w:kern w:val="0"/>
              </w:rPr>
              <w:t xml:space="preserve"> and </w:t>
            </w:r>
            <w:r w:rsidRPr="00153284">
              <w:rPr>
                <w:rFonts w:ascii="Times New Roman" w:eastAsia="標楷體" w:hAnsi="Times New Roman" w:cs="Times New Roman"/>
                <w:kern w:val="0"/>
              </w:rPr>
              <w:t>the game is over</w:t>
            </w:r>
            <w:r w:rsidR="009422E0" w:rsidRPr="00153284">
              <w:rPr>
                <w:rFonts w:ascii="Times New Roman" w:eastAsia="標楷體" w:hAnsi="Times New Roman" w:cs="Times New Roman"/>
                <w:kern w:val="0"/>
              </w:rPr>
              <w:t>.</w:t>
            </w:r>
          </w:p>
          <w:p w14:paraId="3FDC467A" w14:textId="77777777" w:rsidR="00EA46D1" w:rsidRPr="00F5218E" w:rsidRDefault="00EA46D1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</w:p>
          <w:p w14:paraId="642368A0" w14:textId="292892EE" w:rsidR="002769BC" w:rsidRPr="00153284" w:rsidRDefault="00540C76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42" w:name="OLE_LINK41"/>
            <w:bookmarkStart w:id="43" w:name="OLE_LINK42"/>
            <w:bookmarkStart w:id="44" w:name="OLE_LINK50"/>
            <w:bookmarkStart w:id="45" w:name="OLE_LINK16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Sample</w:t>
            </w:r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r w:rsidR="003A0A9D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/ </w:t>
            </w:r>
            <w:proofErr w:type="gramStart"/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r w:rsidR="002769B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bookmarkEnd w:id="42"/>
            <w:bookmarkEnd w:id="43"/>
            <w:bookmarkEnd w:id="44"/>
            <w:bookmarkEnd w:id="45"/>
            <w:r w:rsidR="002769B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:</w:t>
            </w:r>
            <w:proofErr w:type="gramEnd"/>
            <w:r w:rsidR="002769B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</w:p>
          <w:tbl>
            <w:tblPr>
              <w:tblW w:w="9221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4510"/>
              <w:gridCol w:w="4711"/>
            </w:tblGrid>
            <w:tr w:rsidR="003A0A9D" w:rsidRPr="00F5218E" w14:paraId="0086BC2A" w14:textId="77777777" w:rsidTr="003A0A9D">
              <w:trPr>
                <w:jc w:val="center"/>
              </w:trPr>
              <w:tc>
                <w:tcPr>
                  <w:tcW w:w="45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3A0A9D" w:rsidRPr="00F5218E" w14:paraId="7F9D419F" w14:textId="77777777" w:rsidTr="003A0A9D">
              <w:trPr>
                <w:jc w:val="center"/>
              </w:trPr>
              <w:tc>
                <w:tcPr>
                  <w:tcW w:w="45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6DF82DB8" w14:textId="1BD8C803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bookmarkStart w:id="46" w:name="OLE_LINK54"/>
                  <w:bookmarkStart w:id="47" w:name="OLE_LINK55"/>
                  <w:bookmarkStart w:id="48" w:name="OLE_LINK56"/>
                  <w:r w:rsidRPr="00153284">
                    <w:rPr>
                      <w:rFonts w:ascii="Times New Roman" w:hAnsi="Times New Roman" w:cs="Times New Roman"/>
                    </w:rPr>
                    <w:t xml:space="preserve">100 12 </w:t>
                  </w:r>
                  <w:r w:rsidR="00D652AE">
                    <w:rPr>
                      <w:rFonts w:ascii="Times New Roman" w:hAnsi="Times New Roman" w:cs="Times New Roman"/>
                    </w:rPr>
                    <w:t>9</w:t>
                  </w:r>
                </w:p>
                <w:p w14:paraId="64FEE048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20 8 3</w:t>
                  </w:r>
                </w:p>
                <w:bookmarkEnd w:id="46"/>
                <w:bookmarkEnd w:id="47"/>
                <w:bookmarkEnd w:id="48"/>
                <w:p w14:paraId="4BED548C" w14:textId="4E7C2385" w:rsidR="003A0A9D" w:rsidRPr="00D652AE" w:rsidRDefault="003A0A9D" w:rsidP="009422E0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B477F10" w14:textId="77777777" w:rsidR="00D652AE" w:rsidRPr="00D652AE" w:rsidRDefault="00D652AE" w:rsidP="00D652AE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</w:rPr>
                  </w:pPr>
                  <w:r w:rsidRPr="00D652AE">
                    <w:rPr>
                      <w:rFonts w:ascii="Times New Roman" w:hAnsi="Times New Roman" w:cs="Times New Roman"/>
                    </w:rPr>
                    <w:t>Player:100 Enemy:11</w:t>
                  </w:r>
                </w:p>
                <w:p w14:paraId="60E27994" w14:textId="77777777" w:rsidR="00D652AE" w:rsidRPr="00D652AE" w:rsidRDefault="00D652AE" w:rsidP="00D652AE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</w:rPr>
                  </w:pPr>
                  <w:r w:rsidRPr="00D652AE">
                    <w:rPr>
                      <w:rFonts w:ascii="Times New Roman" w:hAnsi="Times New Roman" w:cs="Times New Roman"/>
                    </w:rPr>
                    <w:t>Player:100 Enemy:11</w:t>
                  </w:r>
                </w:p>
                <w:p w14:paraId="6B5F0AC4" w14:textId="77777777" w:rsidR="00D652AE" w:rsidRPr="00D652AE" w:rsidRDefault="00D652AE" w:rsidP="00D652AE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</w:rPr>
                  </w:pPr>
                  <w:r w:rsidRPr="00D652AE">
                    <w:rPr>
                      <w:rFonts w:ascii="Times New Roman" w:hAnsi="Times New Roman" w:cs="Times New Roman"/>
                    </w:rPr>
                    <w:t>Player:100 Enemy:2</w:t>
                  </w:r>
                </w:p>
                <w:p w14:paraId="382CDF8A" w14:textId="77777777" w:rsidR="00D652AE" w:rsidRPr="00D652AE" w:rsidRDefault="00D652AE" w:rsidP="00D652AE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</w:rPr>
                  </w:pPr>
                  <w:r w:rsidRPr="00D652AE">
                    <w:rPr>
                      <w:rFonts w:ascii="Times New Roman" w:hAnsi="Times New Roman" w:cs="Times New Roman"/>
                    </w:rPr>
                    <w:t>Player:100 Enemy:2</w:t>
                  </w:r>
                </w:p>
                <w:p w14:paraId="2C887EFC" w14:textId="77777777" w:rsidR="00D652AE" w:rsidRPr="00D652AE" w:rsidRDefault="00D652AE" w:rsidP="00D652AE">
                  <w:pPr>
                    <w:tabs>
                      <w:tab w:val="left" w:pos="593"/>
                    </w:tabs>
                    <w:autoSpaceDE w:val="0"/>
                    <w:autoSpaceDN w:val="0"/>
                    <w:adjustRightInd w:val="0"/>
                    <w:rPr>
                      <w:rFonts w:ascii="Times New Roman" w:hAnsi="Times New Roman" w:cs="Times New Roman"/>
                    </w:rPr>
                  </w:pPr>
                  <w:r w:rsidRPr="00D652AE">
                    <w:rPr>
                      <w:rFonts w:ascii="Times New Roman" w:hAnsi="Times New Roman" w:cs="Times New Roman"/>
                    </w:rPr>
                    <w:t xml:space="preserve">Player:100 </w:t>
                  </w:r>
                  <w:proofErr w:type="gramStart"/>
                  <w:r w:rsidRPr="00D652AE">
                    <w:rPr>
                      <w:rFonts w:ascii="Times New Roman" w:hAnsi="Times New Roman" w:cs="Times New Roman"/>
                    </w:rPr>
                    <w:t>Enemy:-</w:t>
                  </w:r>
                  <w:proofErr w:type="gramEnd"/>
                  <w:r w:rsidRPr="00D652AE">
                    <w:rPr>
                      <w:rFonts w:ascii="Times New Roman" w:hAnsi="Times New Roman" w:cs="Times New Roman"/>
                    </w:rPr>
                    <w:t>7</w:t>
                  </w:r>
                </w:p>
                <w:p w14:paraId="6AD16F07" w14:textId="0B7C58D3" w:rsidR="003A0A9D" w:rsidRPr="00D652AE" w:rsidRDefault="00D652AE" w:rsidP="00D652AE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D652AE">
                    <w:rPr>
                      <w:rFonts w:ascii="Times New Roman" w:hAnsi="Times New Roman" w:cs="Times New Roman"/>
                    </w:rPr>
                    <w:t>Player Win</w:t>
                  </w:r>
                </w:p>
              </w:tc>
            </w:tr>
            <w:tr w:rsidR="003A0A9D" w:rsidRPr="00F5218E" w14:paraId="06E6ACF6" w14:textId="77777777" w:rsidTr="003A0A9D">
              <w:trPr>
                <w:jc w:val="center"/>
              </w:trPr>
              <w:tc>
                <w:tcPr>
                  <w:tcW w:w="45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6732FB5C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40 12 5</w:t>
                  </w:r>
                </w:p>
                <w:p w14:paraId="29E1ECA3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20 10 3</w:t>
                  </w:r>
                </w:p>
                <w:p w14:paraId="5B3FF87D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30 15 4</w:t>
                  </w:r>
                </w:p>
                <w:p w14:paraId="3AD42539" w14:textId="367B4D62" w:rsidR="003A0A9D" w:rsidRPr="00153284" w:rsidRDefault="003A0A9D" w:rsidP="009422E0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402CB3FE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40 Enemy:11</w:t>
                  </w:r>
                </w:p>
                <w:p w14:paraId="0E01F649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35 Enemy:11</w:t>
                  </w:r>
                </w:p>
                <w:p w14:paraId="7C520E48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35 Enemy:2</w:t>
                  </w:r>
                </w:p>
                <w:p w14:paraId="72FAD019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30 Enemy:2</w:t>
                  </w:r>
                </w:p>
                <w:p w14:paraId="1B0E374F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 xml:space="preserve">Player:30 </w:t>
                  </w:r>
                  <w:proofErr w:type="gramStart"/>
                  <w:r w:rsidRPr="00153284">
                    <w:rPr>
                      <w:rFonts w:ascii="Times New Roman" w:hAnsi="Times New Roman" w:cs="Times New Roman"/>
                    </w:rPr>
                    <w:t>Enemy:-</w:t>
                  </w:r>
                  <w:proofErr w:type="gramEnd"/>
                  <w:r w:rsidRPr="00153284">
                    <w:rPr>
                      <w:rFonts w:ascii="Times New Roman" w:hAnsi="Times New Roman" w:cs="Times New Roman"/>
                    </w:rPr>
                    <w:t>7</w:t>
                  </w:r>
                </w:p>
                <w:p w14:paraId="0B6C9EA7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 Win</w:t>
                  </w:r>
                </w:p>
                <w:p w14:paraId="610F350C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30 Enemy:22</w:t>
                  </w:r>
                </w:p>
                <w:p w14:paraId="1F72F909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20 Enemy:22</w:t>
                  </w:r>
                </w:p>
                <w:p w14:paraId="18C8826C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20 Enemy:14</w:t>
                  </w:r>
                </w:p>
                <w:p w14:paraId="5F402CE5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10 Enemy:14</w:t>
                  </w:r>
                </w:p>
                <w:p w14:paraId="3C0727DB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10 Enemy:6</w:t>
                  </w:r>
                </w:p>
                <w:p w14:paraId="7990CE27" w14:textId="39AB00FE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0 Enemy:6</w:t>
                  </w:r>
                </w:p>
                <w:p w14:paraId="77A4C356" w14:textId="4622B8A3" w:rsidR="003A0A9D" w:rsidRPr="00153284" w:rsidRDefault="003A0A9D" w:rsidP="001E3D36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153284">
                    <w:rPr>
                      <w:rFonts w:ascii="Times New Roman" w:hAnsi="Times New Roman" w:cs="Times New Roman"/>
                      <w:lang w:eastAsia="zh-CN"/>
                    </w:rPr>
                    <w:t>Player Dead</w:t>
                  </w:r>
                </w:p>
              </w:tc>
            </w:tr>
            <w:tr w:rsidR="003A0A9D" w:rsidRPr="00F5218E" w14:paraId="12B66ABE" w14:textId="77777777" w:rsidTr="003A0A9D">
              <w:trPr>
                <w:jc w:val="center"/>
              </w:trPr>
              <w:tc>
                <w:tcPr>
                  <w:tcW w:w="45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27E2AD74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40 12 5</w:t>
                  </w:r>
                </w:p>
                <w:p w14:paraId="3E251428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10 40 8</w:t>
                  </w:r>
                </w:p>
                <w:p w14:paraId="2F831448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5 10 7</w:t>
                  </w:r>
                </w:p>
                <w:p w14:paraId="249E29B8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2ADC826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40 Enemy:6</w:t>
                  </w:r>
                </w:p>
                <w:p w14:paraId="6FE44A45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5 Enemy:6</w:t>
                  </w:r>
                </w:p>
                <w:p w14:paraId="24022B8F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:5 Enemy:2</w:t>
                  </w:r>
                </w:p>
                <w:p w14:paraId="024DD569" w14:textId="77777777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proofErr w:type="gramStart"/>
                  <w:r w:rsidRPr="00153284">
                    <w:rPr>
                      <w:rFonts w:ascii="Times New Roman" w:hAnsi="Times New Roman" w:cs="Times New Roman"/>
                    </w:rPr>
                    <w:t>Player:-</w:t>
                  </w:r>
                  <w:proofErr w:type="gramEnd"/>
                  <w:r w:rsidRPr="00153284">
                    <w:rPr>
                      <w:rFonts w:ascii="Times New Roman" w:hAnsi="Times New Roman" w:cs="Times New Roman"/>
                    </w:rPr>
                    <w:t>30 Enemy:2</w:t>
                  </w:r>
                </w:p>
                <w:p w14:paraId="62B346F7" w14:textId="7F00C30E" w:rsidR="003A0A9D" w:rsidRPr="00153284" w:rsidRDefault="003A0A9D" w:rsidP="009422E0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53284">
                    <w:rPr>
                      <w:rFonts w:ascii="Times New Roman" w:hAnsi="Times New Roman" w:cs="Times New Roman"/>
                    </w:rPr>
                    <w:t>Player Dead</w:t>
                  </w:r>
                </w:p>
              </w:tc>
            </w:tr>
          </w:tbl>
          <w:p w14:paraId="4191B14C" w14:textId="4A4A00DD" w:rsidR="002C2A16" w:rsidRPr="0015328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A0A9D" w:rsidRPr="00F5218E" w14:paraId="6AB62929" w14:textId="77777777" w:rsidTr="00AF20EA">
        <w:trPr>
          <w:trHeight w:val="1191"/>
        </w:trPr>
        <w:tc>
          <w:tcPr>
            <w:tcW w:w="5000" w:type="pct"/>
          </w:tcPr>
          <w:p w14:paraId="7B3B5558" w14:textId="2F92CC75" w:rsidR="003A0A9D" w:rsidRPr="00F5218E" w:rsidRDefault="003A0A9D" w:rsidP="003A0A9D">
            <w:pPr>
              <w:rPr>
                <w:rFonts w:ascii="Times New Roman" w:eastAsia="標楷體" w:hAnsi="Times New Roman" w:cs="Times New Roman"/>
                <w:b/>
              </w:rPr>
            </w:pPr>
            <w:bookmarkStart w:id="49" w:name="OLE_LINK21"/>
            <w:bookmarkStart w:id="50" w:name="OLE_LINK22"/>
            <w:bookmarkStart w:id="51" w:name="_Hlk37768410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lastRenderedPageBreak/>
              <w:t xml:space="preserve">■ </w:t>
            </w:r>
            <w:bookmarkStart w:id="52" w:name="OLE_LINK17"/>
            <w:bookmarkStart w:id="53" w:name="OLE_LINK18"/>
            <w:bookmarkEnd w:id="49"/>
            <w:bookmarkEnd w:id="50"/>
            <w:r w:rsidRPr="00F5218E">
              <w:rPr>
                <w:rFonts w:ascii="Times New Roman" w:eastAsia="標楷體" w:hAnsi="Times New Roman" w:cs="Times New Roman"/>
                <w:b/>
              </w:rPr>
              <w:t>Ea</w:t>
            </w:r>
            <w:r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s</w:t>
            </w:r>
            <w:r w:rsidRPr="00F5218E">
              <w:rPr>
                <w:rFonts w:ascii="Times New Roman" w:eastAsia="標楷體" w:hAnsi="Times New Roman" w:cs="Times New Roman"/>
                <w:b/>
              </w:rPr>
              <w:t xml:space="preserve">y, </w:t>
            </w:r>
            <w:r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o</w:t>
            </w:r>
            <w:r w:rsidRPr="00F5218E">
              <w:rPr>
                <w:rFonts w:ascii="Times New Roman" w:eastAsia="標楷體" w:hAnsi="Times New Roman" w:cs="Times New Roman"/>
                <w:b/>
              </w:rPr>
              <w:t>nly basic programming syntax and structure are required.</w:t>
            </w:r>
          </w:p>
          <w:p w14:paraId="2E46075B" w14:textId="623DF94D" w:rsidR="003A0A9D" w:rsidRPr="00F5218E" w:rsidRDefault="003A0A9D" w:rsidP="003A0A9D">
            <w:pPr>
              <w:rPr>
                <w:rFonts w:ascii="Times New Roman" w:eastAsia="標楷體" w:hAnsi="Times New Roman" w:cs="Times New Roman"/>
                <w:b/>
              </w:rPr>
            </w:pP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□ </w:t>
            </w:r>
            <w:r w:rsidRPr="00F5218E">
              <w:rPr>
                <w:rFonts w:ascii="Times New Roman" w:eastAsia="標楷體" w:hAnsi="Times New Roman" w:cs="Times New Roman"/>
                <w:b/>
              </w:rPr>
              <w:t>Medium, multiple programming grammars and structures are required.</w:t>
            </w:r>
          </w:p>
          <w:p w14:paraId="47037541" w14:textId="00A21E6A" w:rsidR="003A0A9D" w:rsidRPr="00153284" w:rsidRDefault="003A0A9D" w:rsidP="003A0A9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□ </w:t>
            </w:r>
            <w:r w:rsidRPr="00F5218E">
              <w:rPr>
                <w:rFonts w:ascii="Times New Roman" w:eastAsia="標楷體" w:hAnsi="Times New Roman" w:cs="Times New Roman"/>
                <w:b/>
              </w:rPr>
              <w:t xml:space="preserve">Hard, </w:t>
            </w:r>
            <w:r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n</w:t>
            </w:r>
            <w:r w:rsidRPr="00F5218E">
              <w:rPr>
                <w:rFonts w:ascii="Times New Roman" w:eastAsia="標楷體" w:hAnsi="Times New Roman" w:cs="Times New Roman"/>
                <w:b/>
              </w:rPr>
              <w:t>eed to use multiple program structures or complex data types.</w:t>
            </w:r>
            <w:bookmarkEnd w:id="52"/>
            <w:bookmarkEnd w:id="53"/>
          </w:p>
        </w:tc>
      </w:tr>
      <w:tr w:rsidR="003A0A9D" w:rsidRPr="00153284" w14:paraId="13AADA3B" w14:textId="77777777" w:rsidTr="00AF20EA">
        <w:trPr>
          <w:trHeight w:val="854"/>
        </w:trPr>
        <w:tc>
          <w:tcPr>
            <w:tcW w:w="5000" w:type="pct"/>
            <w:vAlign w:val="center"/>
          </w:tcPr>
          <w:p w14:paraId="022CE6E7" w14:textId="77777777" w:rsidR="003A0A9D" w:rsidRPr="00F5218E" w:rsidRDefault="003A0A9D" w:rsidP="003A0A9D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bookmarkStart w:id="54" w:name="OLE_LINK26"/>
            <w:bookmarkStart w:id="55" w:name="OLE_LINK43"/>
            <w:bookmarkStart w:id="56" w:name="_Hlk37839986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Expected solving time:</w:t>
            </w:r>
          </w:p>
          <w:p w14:paraId="6461B6B3" w14:textId="4427CED9" w:rsidR="003A0A9D" w:rsidRPr="00153284" w:rsidRDefault="003A0A9D" w:rsidP="003A0A9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5218E">
              <w:rPr>
                <w:rFonts w:ascii="Times New Roman" w:eastAsia="標楷體" w:hAnsi="Times New Roman" w:cs="Times New Roman"/>
              </w:rPr>
              <w:t>10 minutes</w:t>
            </w:r>
            <w:bookmarkEnd w:id="54"/>
            <w:bookmarkEnd w:id="55"/>
          </w:p>
        </w:tc>
      </w:tr>
      <w:tr w:rsidR="003A0A9D" w:rsidRPr="00F5218E" w14:paraId="20BDA192" w14:textId="77777777" w:rsidTr="001E5CAE">
        <w:trPr>
          <w:trHeight w:val="1096"/>
        </w:trPr>
        <w:tc>
          <w:tcPr>
            <w:tcW w:w="5000" w:type="pct"/>
          </w:tcPr>
          <w:p w14:paraId="6955EEF8" w14:textId="46373066" w:rsidR="003A0A9D" w:rsidRPr="00153284" w:rsidRDefault="003A0A9D" w:rsidP="003A0A9D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bookmarkStart w:id="57" w:name="OLE_LINK45"/>
            <w:bookmarkStart w:id="58" w:name="OLE_LINK46"/>
            <w:bookmarkStart w:id="59" w:name="OLE_LINK25"/>
            <w:r w:rsidRPr="00E731A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Other notes</w:t>
            </w:r>
            <w:bookmarkEnd w:id="57"/>
            <w:bookmarkEnd w:id="58"/>
            <w:bookmarkEnd w:id="59"/>
            <w:r w:rsidRPr="00E731A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:</w:t>
            </w:r>
          </w:p>
        </w:tc>
      </w:tr>
      <w:bookmarkEnd w:id="51"/>
      <w:bookmarkEnd w:id="56"/>
    </w:tbl>
    <w:p w14:paraId="25EC3316" w14:textId="77777777" w:rsidR="00B2307C" w:rsidRPr="00153284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153284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2B791" w14:textId="77777777" w:rsidR="00FF0EC6" w:rsidRDefault="00FF0EC6" w:rsidP="00630DFA">
      <w:r>
        <w:separator/>
      </w:r>
    </w:p>
  </w:endnote>
  <w:endnote w:type="continuationSeparator" w:id="0">
    <w:p w14:paraId="3556E32F" w14:textId="77777777" w:rsidR="00FF0EC6" w:rsidRDefault="00FF0EC6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CFC67" w14:textId="77777777" w:rsidR="00FF0EC6" w:rsidRDefault="00FF0EC6" w:rsidP="00630DFA">
      <w:r>
        <w:separator/>
      </w:r>
    </w:p>
  </w:footnote>
  <w:footnote w:type="continuationSeparator" w:id="0">
    <w:p w14:paraId="427156F7" w14:textId="77777777" w:rsidR="00FF0EC6" w:rsidRDefault="00FF0EC6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2E62EA1"/>
    <w:multiLevelType w:val="hybridMultilevel"/>
    <w:tmpl w:val="6A802AB6"/>
    <w:lvl w:ilvl="0" w:tplc="9EA25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52647D"/>
    <w:multiLevelType w:val="hybridMultilevel"/>
    <w:tmpl w:val="CACA4E5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9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C5D1DFA"/>
    <w:multiLevelType w:val="hybridMultilevel"/>
    <w:tmpl w:val="189EC916"/>
    <w:lvl w:ilvl="0" w:tplc="A68E48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1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2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5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11"/>
  </w:num>
  <w:num w:numId="4">
    <w:abstractNumId w:val="0"/>
  </w:num>
  <w:num w:numId="5">
    <w:abstractNumId w:val="6"/>
  </w:num>
  <w:num w:numId="6">
    <w:abstractNumId w:val="1"/>
  </w:num>
  <w:num w:numId="7">
    <w:abstractNumId w:val="10"/>
  </w:num>
  <w:num w:numId="8">
    <w:abstractNumId w:val="9"/>
  </w:num>
  <w:num w:numId="9">
    <w:abstractNumId w:val="25"/>
  </w:num>
  <w:num w:numId="10">
    <w:abstractNumId w:val="14"/>
  </w:num>
  <w:num w:numId="11">
    <w:abstractNumId w:val="16"/>
  </w:num>
  <w:num w:numId="12">
    <w:abstractNumId w:val="4"/>
  </w:num>
  <w:num w:numId="13">
    <w:abstractNumId w:val="22"/>
  </w:num>
  <w:num w:numId="14">
    <w:abstractNumId w:val="17"/>
  </w:num>
  <w:num w:numId="15">
    <w:abstractNumId w:val="2"/>
  </w:num>
  <w:num w:numId="16">
    <w:abstractNumId w:val="20"/>
  </w:num>
  <w:num w:numId="17">
    <w:abstractNumId w:val="24"/>
  </w:num>
  <w:num w:numId="18">
    <w:abstractNumId w:val="19"/>
  </w:num>
  <w:num w:numId="19">
    <w:abstractNumId w:val="13"/>
  </w:num>
  <w:num w:numId="20">
    <w:abstractNumId w:val="23"/>
  </w:num>
  <w:num w:numId="21">
    <w:abstractNumId w:val="3"/>
  </w:num>
  <w:num w:numId="22">
    <w:abstractNumId w:val="21"/>
  </w:num>
  <w:num w:numId="23">
    <w:abstractNumId w:val="15"/>
  </w:num>
  <w:num w:numId="24">
    <w:abstractNumId w:val="8"/>
  </w:num>
  <w:num w:numId="25">
    <w:abstractNumId w:val="18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2148B"/>
    <w:rsid w:val="0004116C"/>
    <w:rsid w:val="0004576C"/>
    <w:rsid w:val="0005125D"/>
    <w:rsid w:val="000557E9"/>
    <w:rsid w:val="000640A1"/>
    <w:rsid w:val="000643AD"/>
    <w:rsid w:val="00064B61"/>
    <w:rsid w:val="00084EA5"/>
    <w:rsid w:val="000B1FFE"/>
    <w:rsid w:val="000B2E6F"/>
    <w:rsid w:val="000B3F3F"/>
    <w:rsid w:val="000D0A83"/>
    <w:rsid w:val="000F3602"/>
    <w:rsid w:val="000F4325"/>
    <w:rsid w:val="00103F7F"/>
    <w:rsid w:val="0010537B"/>
    <w:rsid w:val="00110435"/>
    <w:rsid w:val="00113A66"/>
    <w:rsid w:val="001173B7"/>
    <w:rsid w:val="001178FF"/>
    <w:rsid w:val="001241BB"/>
    <w:rsid w:val="0012450B"/>
    <w:rsid w:val="00131917"/>
    <w:rsid w:val="00137234"/>
    <w:rsid w:val="00141C14"/>
    <w:rsid w:val="0014228E"/>
    <w:rsid w:val="001511A1"/>
    <w:rsid w:val="00153284"/>
    <w:rsid w:val="00157105"/>
    <w:rsid w:val="00167D2C"/>
    <w:rsid w:val="00181BC3"/>
    <w:rsid w:val="001C6E60"/>
    <w:rsid w:val="001D6784"/>
    <w:rsid w:val="001E34B8"/>
    <w:rsid w:val="001E3D36"/>
    <w:rsid w:val="001E5CAE"/>
    <w:rsid w:val="00235722"/>
    <w:rsid w:val="00240CEC"/>
    <w:rsid w:val="00250D90"/>
    <w:rsid w:val="00252226"/>
    <w:rsid w:val="0025647A"/>
    <w:rsid w:val="002578D4"/>
    <w:rsid w:val="0026766D"/>
    <w:rsid w:val="002769BC"/>
    <w:rsid w:val="002819E6"/>
    <w:rsid w:val="00287EB1"/>
    <w:rsid w:val="00291571"/>
    <w:rsid w:val="002A0D05"/>
    <w:rsid w:val="002A0FC4"/>
    <w:rsid w:val="002B10D5"/>
    <w:rsid w:val="002B198C"/>
    <w:rsid w:val="002B5E7F"/>
    <w:rsid w:val="002B5F99"/>
    <w:rsid w:val="002B69AD"/>
    <w:rsid w:val="002C2A16"/>
    <w:rsid w:val="002D1CB7"/>
    <w:rsid w:val="002D6021"/>
    <w:rsid w:val="002E19B6"/>
    <w:rsid w:val="002E242C"/>
    <w:rsid w:val="0030481E"/>
    <w:rsid w:val="00306C04"/>
    <w:rsid w:val="0031298A"/>
    <w:rsid w:val="00320D12"/>
    <w:rsid w:val="00324742"/>
    <w:rsid w:val="00343D46"/>
    <w:rsid w:val="00350DBD"/>
    <w:rsid w:val="003567D4"/>
    <w:rsid w:val="00356B1E"/>
    <w:rsid w:val="00356DD7"/>
    <w:rsid w:val="00362DBE"/>
    <w:rsid w:val="00366280"/>
    <w:rsid w:val="003677F4"/>
    <w:rsid w:val="00371D9A"/>
    <w:rsid w:val="00372456"/>
    <w:rsid w:val="00373D64"/>
    <w:rsid w:val="00377ABD"/>
    <w:rsid w:val="00391A5E"/>
    <w:rsid w:val="003A0A9D"/>
    <w:rsid w:val="003A2AB0"/>
    <w:rsid w:val="003A2CD0"/>
    <w:rsid w:val="003B05CD"/>
    <w:rsid w:val="003B30DB"/>
    <w:rsid w:val="003B6391"/>
    <w:rsid w:val="003C7B0F"/>
    <w:rsid w:val="003D00F0"/>
    <w:rsid w:val="003F358D"/>
    <w:rsid w:val="003F771D"/>
    <w:rsid w:val="00414DE6"/>
    <w:rsid w:val="00415CD0"/>
    <w:rsid w:val="004174F9"/>
    <w:rsid w:val="0043237D"/>
    <w:rsid w:val="00435A13"/>
    <w:rsid w:val="0045570C"/>
    <w:rsid w:val="00455BFD"/>
    <w:rsid w:val="00470A6D"/>
    <w:rsid w:val="00474C52"/>
    <w:rsid w:val="00483900"/>
    <w:rsid w:val="0049086C"/>
    <w:rsid w:val="004963BE"/>
    <w:rsid w:val="004A4DA9"/>
    <w:rsid w:val="004C6721"/>
    <w:rsid w:val="004E4BF1"/>
    <w:rsid w:val="004E50D2"/>
    <w:rsid w:val="004E70B6"/>
    <w:rsid w:val="00504846"/>
    <w:rsid w:val="00513CFF"/>
    <w:rsid w:val="00520093"/>
    <w:rsid w:val="00540C76"/>
    <w:rsid w:val="005566DA"/>
    <w:rsid w:val="00574726"/>
    <w:rsid w:val="005812F6"/>
    <w:rsid w:val="00581C72"/>
    <w:rsid w:val="00583AB9"/>
    <w:rsid w:val="00584261"/>
    <w:rsid w:val="005A3F0C"/>
    <w:rsid w:val="005B1FEF"/>
    <w:rsid w:val="005C5A1C"/>
    <w:rsid w:val="005D1F34"/>
    <w:rsid w:val="0060111C"/>
    <w:rsid w:val="00602AD2"/>
    <w:rsid w:val="00603C44"/>
    <w:rsid w:val="0061275C"/>
    <w:rsid w:val="00624B61"/>
    <w:rsid w:val="006260AE"/>
    <w:rsid w:val="00627C91"/>
    <w:rsid w:val="00630DFA"/>
    <w:rsid w:val="00632477"/>
    <w:rsid w:val="00635B6B"/>
    <w:rsid w:val="00653FEC"/>
    <w:rsid w:val="0066787B"/>
    <w:rsid w:val="00677B3D"/>
    <w:rsid w:val="00683E3D"/>
    <w:rsid w:val="00684E33"/>
    <w:rsid w:val="0068507F"/>
    <w:rsid w:val="00693AC6"/>
    <w:rsid w:val="00694BED"/>
    <w:rsid w:val="006B3B82"/>
    <w:rsid w:val="006B7629"/>
    <w:rsid w:val="006C5A6A"/>
    <w:rsid w:val="006C5EB7"/>
    <w:rsid w:val="006E69B3"/>
    <w:rsid w:val="006E69EB"/>
    <w:rsid w:val="0070080C"/>
    <w:rsid w:val="00722EF2"/>
    <w:rsid w:val="00740133"/>
    <w:rsid w:val="00746D74"/>
    <w:rsid w:val="00746F20"/>
    <w:rsid w:val="007633F0"/>
    <w:rsid w:val="0076517A"/>
    <w:rsid w:val="00774918"/>
    <w:rsid w:val="007802C4"/>
    <w:rsid w:val="00797E6D"/>
    <w:rsid w:val="007C4FF3"/>
    <w:rsid w:val="00811F8C"/>
    <w:rsid w:val="00813787"/>
    <w:rsid w:val="00815CD7"/>
    <w:rsid w:val="008342A1"/>
    <w:rsid w:val="008360C8"/>
    <w:rsid w:val="00837349"/>
    <w:rsid w:val="008404E8"/>
    <w:rsid w:val="00855E26"/>
    <w:rsid w:val="008578CC"/>
    <w:rsid w:val="00887B17"/>
    <w:rsid w:val="008C272A"/>
    <w:rsid w:val="008D0C7F"/>
    <w:rsid w:val="008D67DD"/>
    <w:rsid w:val="008F1F23"/>
    <w:rsid w:val="008F466C"/>
    <w:rsid w:val="008F65F2"/>
    <w:rsid w:val="00901620"/>
    <w:rsid w:val="009422E0"/>
    <w:rsid w:val="00954087"/>
    <w:rsid w:val="00955B8C"/>
    <w:rsid w:val="00965712"/>
    <w:rsid w:val="009660D0"/>
    <w:rsid w:val="0097691C"/>
    <w:rsid w:val="0098574C"/>
    <w:rsid w:val="009918A9"/>
    <w:rsid w:val="00996066"/>
    <w:rsid w:val="009A6432"/>
    <w:rsid w:val="009C236D"/>
    <w:rsid w:val="009C7439"/>
    <w:rsid w:val="009D3E7F"/>
    <w:rsid w:val="009D431C"/>
    <w:rsid w:val="009E3488"/>
    <w:rsid w:val="009F37B0"/>
    <w:rsid w:val="00A050C8"/>
    <w:rsid w:val="00A12A19"/>
    <w:rsid w:val="00A165B9"/>
    <w:rsid w:val="00A22623"/>
    <w:rsid w:val="00A250DC"/>
    <w:rsid w:val="00A323AF"/>
    <w:rsid w:val="00A501CB"/>
    <w:rsid w:val="00A5101F"/>
    <w:rsid w:val="00A60C8E"/>
    <w:rsid w:val="00A77707"/>
    <w:rsid w:val="00A779B9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183C"/>
    <w:rsid w:val="00AB2121"/>
    <w:rsid w:val="00AC05B7"/>
    <w:rsid w:val="00AF04F8"/>
    <w:rsid w:val="00AF20EA"/>
    <w:rsid w:val="00AF5980"/>
    <w:rsid w:val="00AF70C8"/>
    <w:rsid w:val="00B2307C"/>
    <w:rsid w:val="00B374A7"/>
    <w:rsid w:val="00B41E9C"/>
    <w:rsid w:val="00B64253"/>
    <w:rsid w:val="00B6596F"/>
    <w:rsid w:val="00B72254"/>
    <w:rsid w:val="00B72D8F"/>
    <w:rsid w:val="00B744B3"/>
    <w:rsid w:val="00B75FD5"/>
    <w:rsid w:val="00B85D6E"/>
    <w:rsid w:val="00B9228D"/>
    <w:rsid w:val="00BA47D5"/>
    <w:rsid w:val="00BE0D1E"/>
    <w:rsid w:val="00BE1EFA"/>
    <w:rsid w:val="00BE7E53"/>
    <w:rsid w:val="00BF0BEE"/>
    <w:rsid w:val="00BF232A"/>
    <w:rsid w:val="00BF31DE"/>
    <w:rsid w:val="00C06602"/>
    <w:rsid w:val="00C06D97"/>
    <w:rsid w:val="00C06F74"/>
    <w:rsid w:val="00C16BD4"/>
    <w:rsid w:val="00C21128"/>
    <w:rsid w:val="00C36444"/>
    <w:rsid w:val="00C44AFC"/>
    <w:rsid w:val="00C45392"/>
    <w:rsid w:val="00C45B8E"/>
    <w:rsid w:val="00C52FBC"/>
    <w:rsid w:val="00C74E90"/>
    <w:rsid w:val="00C76523"/>
    <w:rsid w:val="00C90E26"/>
    <w:rsid w:val="00C946D5"/>
    <w:rsid w:val="00C971B6"/>
    <w:rsid w:val="00CA3960"/>
    <w:rsid w:val="00CA3CC2"/>
    <w:rsid w:val="00D01CD3"/>
    <w:rsid w:val="00D04BAF"/>
    <w:rsid w:val="00D22478"/>
    <w:rsid w:val="00D2251D"/>
    <w:rsid w:val="00D22BD2"/>
    <w:rsid w:val="00D26B6A"/>
    <w:rsid w:val="00D37AC1"/>
    <w:rsid w:val="00D44D7A"/>
    <w:rsid w:val="00D52F38"/>
    <w:rsid w:val="00D6215A"/>
    <w:rsid w:val="00D652AE"/>
    <w:rsid w:val="00D67685"/>
    <w:rsid w:val="00D67E2D"/>
    <w:rsid w:val="00D723F5"/>
    <w:rsid w:val="00D86A74"/>
    <w:rsid w:val="00D919D3"/>
    <w:rsid w:val="00D957BA"/>
    <w:rsid w:val="00D95BDD"/>
    <w:rsid w:val="00DA41AF"/>
    <w:rsid w:val="00DB64FE"/>
    <w:rsid w:val="00DE3033"/>
    <w:rsid w:val="00DF11C1"/>
    <w:rsid w:val="00E01EB4"/>
    <w:rsid w:val="00E22374"/>
    <w:rsid w:val="00E269D4"/>
    <w:rsid w:val="00E318FE"/>
    <w:rsid w:val="00E35ABA"/>
    <w:rsid w:val="00E4729C"/>
    <w:rsid w:val="00E62AF4"/>
    <w:rsid w:val="00E63096"/>
    <w:rsid w:val="00E72F07"/>
    <w:rsid w:val="00E731A2"/>
    <w:rsid w:val="00E85745"/>
    <w:rsid w:val="00E87D73"/>
    <w:rsid w:val="00EA27B4"/>
    <w:rsid w:val="00EA46D1"/>
    <w:rsid w:val="00EB446D"/>
    <w:rsid w:val="00ED1DC9"/>
    <w:rsid w:val="00EF1E2E"/>
    <w:rsid w:val="00F22CF8"/>
    <w:rsid w:val="00F268C7"/>
    <w:rsid w:val="00F5218E"/>
    <w:rsid w:val="00F54D6D"/>
    <w:rsid w:val="00F5638A"/>
    <w:rsid w:val="00F56927"/>
    <w:rsid w:val="00F57321"/>
    <w:rsid w:val="00F62CDA"/>
    <w:rsid w:val="00F63FC9"/>
    <w:rsid w:val="00F70156"/>
    <w:rsid w:val="00FA03FC"/>
    <w:rsid w:val="00FA52C6"/>
    <w:rsid w:val="00FD1DB2"/>
    <w:rsid w:val="00FD6975"/>
    <w:rsid w:val="00FE72DE"/>
    <w:rsid w:val="00FF0EC6"/>
    <w:rsid w:val="00FF12AC"/>
    <w:rsid w:val="00FF3BB1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CE46A5C7-F9A3-4D4D-BEB2-055828B60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paragraph" w:styleId="ac">
    <w:name w:val="No Spacing"/>
    <w:uiPriority w:val="1"/>
    <w:qFormat/>
    <w:rsid w:val="009422E0"/>
    <w:pPr>
      <w:widowControl w:val="0"/>
    </w:pPr>
  </w:style>
  <w:style w:type="character" w:styleId="ad">
    <w:name w:val="annotation reference"/>
    <w:basedOn w:val="a0"/>
    <w:uiPriority w:val="99"/>
    <w:semiHidden/>
    <w:unhideWhenUsed/>
    <w:rsid w:val="003B05CD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3B05CD"/>
  </w:style>
  <w:style w:type="character" w:customStyle="1" w:styleId="af">
    <w:name w:val="註解文字 字元"/>
    <w:basedOn w:val="a0"/>
    <w:link w:val="ae"/>
    <w:uiPriority w:val="99"/>
    <w:semiHidden/>
    <w:rsid w:val="003B05CD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3B05CD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3B05CD"/>
    <w:rPr>
      <w:b/>
      <w:bCs/>
    </w:rPr>
  </w:style>
  <w:style w:type="paragraph" w:styleId="af2">
    <w:name w:val="Revision"/>
    <w:hidden/>
    <w:uiPriority w:val="99"/>
    <w:semiHidden/>
    <w:rsid w:val="001532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8D294B-0212-CB48-B8CC-43FEC8B0911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7</Words>
  <Characters>272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oach</cp:lastModifiedBy>
  <cp:revision>4</cp:revision>
  <cp:lastPrinted>2020-04-29T11:29:00Z</cp:lastPrinted>
  <dcterms:created xsi:type="dcterms:W3CDTF">2020-04-29T11:29:00Z</dcterms:created>
  <dcterms:modified xsi:type="dcterms:W3CDTF">2022-03-21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